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7A37" w:rsidRPr="003B4E2E" w:rsidRDefault="00B47A37" w:rsidP="00B47A37">
      <w:pPr>
        <w:ind w:left="900" w:hanging="900"/>
        <w:jc w:val="center"/>
        <w:rPr>
          <w:rFonts w:ascii="Arial" w:hAnsi="Arial" w:cs="Arial"/>
          <w:b/>
          <w:bCs/>
          <w:caps/>
        </w:rPr>
      </w:pPr>
      <w:bookmarkStart w:id="0" w:name="_GoBack"/>
      <w:bookmarkEnd w:id="0"/>
      <w:r w:rsidRPr="003B4E2E">
        <w:rPr>
          <w:rFonts w:ascii="Arial" w:hAnsi="Arial" w:cs="Arial"/>
          <w:b/>
          <w:bCs/>
          <w:caps/>
        </w:rPr>
        <w:t>Figures and table</w:t>
      </w:r>
    </w:p>
    <w:p w:rsidR="00B47A37" w:rsidRPr="003B4E2E" w:rsidRDefault="00B47A37" w:rsidP="00B47A37">
      <w:pPr>
        <w:rPr>
          <w:rFonts w:ascii="Arial" w:hAnsi="Arial" w:cs="Arial"/>
        </w:rPr>
      </w:pPr>
    </w:p>
    <w:p w:rsidR="00B47A37" w:rsidRPr="003B4E2E" w:rsidRDefault="007A62CF" w:rsidP="00B47A37">
      <w:pPr>
        <w:jc w:val="center"/>
        <w:rPr>
          <w:rFonts w:ascii="Arial" w:hAnsi="Arial" w:cs="Arial"/>
        </w:rPr>
      </w:pPr>
      <w:r w:rsidRPr="003B4E2E">
        <w:rPr>
          <w:rFonts w:ascii="Arial" w:hAnsi="Arial" w:cs="Arial"/>
          <w:noProof/>
          <w:lang w:val="id-ID" w:eastAsia="id-ID"/>
        </w:rPr>
        <w:drawing>
          <wp:inline distT="0" distB="0" distL="0" distR="0" wp14:anchorId="1925EF95" wp14:editId="5F64E83D">
            <wp:extent cx="4999558" cy="3603499"/>
            <wp:effectExtent l="25400" t="0" r="4242" b="0"/>
            <wp:docPr id="3" name="Picture 2" descr="CaO and CaCO3 min gari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O and CaCO3 min garis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04953" cy="3607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7A37" w:rsidRPr="003B4E2E" w:rsidRDefault="00B47A37" w:rsidP="00B47A37">
      <w:pPr>
        <w:jc w:val="center"/>
        <w:rPr>
          <w:rFonts w:ascii="Arial" w:hAnsi="Arial" w:cs="Arial"/>
        </w:rPr>
      </w:pPr>
      <w:r w:rsidRPr="003B4E2E">
        <w:rPr>
          <w:rFonts w:ascii="Arial" w:hAnsi="Arial" w:cs="Arial"/>
        </w:rPr>
        <w:t xml:space="preserve">Figure 1. </w:t>
      </w:r>
      <w:r w:rsidR="00A54214">
        <w:rPr>
          <w:rFonts w:ascii="Arial" w:hAnsi="Arial" w:cs="Arial"/>
          <w:lang w:val="id-ID"/>
        </w:rPr>
        <w:t xml:space="preserve">The </w:t>
      </w:r>
      <w:r w:rsidRPr="003B4E2E">
        <w:rPr>
          <w:rFonts w:ascii="Arial" w:hAnsi="Arial" w:cs="Arial"/>
        </w:rPr>
        <w:t xml:space="preserve">XRD powder patterns of calcium oxide </w:t>
      </w:r>
      <w:r w:rsidR="007A62CF" w:rsidRPr="003B4E2E">
        <w:rPr>
          <w:rFonts w:ascii="Arial" w:hAnsi="Arial" w:cs="Arial"/>
        </w:rPr>
        <w:t xml:space="preserve">and calcium carbonate </w:t>
      </w:r>
      <w:r w:rsidRPr="003B4E2E">
        <w:rPr>
          <w:rFonts w:ascii="Arial" w:hAnsi="Arial" w:cs="Arial"/>
        </w:rPr>
        <w:t>from JCPDS</w:t>
      </w:r>
    </w:p>
    <w:p w:rsidR="00B47A37" w:rsidRPr="003B4E2E" w:rsidRDefault="00B47A37" w:rsidP="00B47A37">
      <w:pPr>
        <w:rPr>
          <w:rFonts w:ascii="Arial" w:hAnsi="Arial" w:cs="Arial"/>
        </w:rPr>
      </w:pPr>
    </w:p>
    <w:p w:rsidR="00B47A37" w:rsidRPr="003B4E2E" w:rsidRDefault="00B47A37" w:rsidP="00B47A37">
      <w:pPr>
        <w:rPr>
          <w:rFonts w:ascii="Arial" w:hAnsi="Arial" w:cs="Arial"/>
        </w:rPr>
      </w:pPr>
    </w:p>
    <w:p w:rsidR="008F2E00" w:rsidRPr="003B4E2E" w:rsidRDefault="008F2E00" w:rsidP="00B47A37">
      <w:pPr>
        <w:rPr>
          <w:rFonts w:ascii="Arial" w:hAnsi="Arial" w:cs="Arial"/>
        </w:rPr>
      </w:pPr>
    </w:p>
    <w:p w:rsidR="008F2E00" w:rsidRPr="003B4E2E" w:rsidRDefault="008F2E00" w:rsidP="008F2E00">
      <w:pPr>
        <w:rPr>
          <w:rFonts w:ascii="Arial" w:hAnsi="Arial" w:cs="Arial"/>
        </w:rPr>
      </w:pPr>
    </w:p>
    <w:p w:rsidR="008F2E00" w:rsidRPr="003B4E2E" w:rsidRDefault="008F2E00" w:rsidP="008F2E00">
      <w:pPr>
        <w:tabs>
          <w:tab w:val="left" w:pos="1823"/>
        </w:tabs>
        <w:rPr>
          <w:rFonts w:ascii="Arial" w:hAnsi="Arial" w:cs="Arial"/>
        </w:rPr>
      </w:pPr>
      <w:r w:rsidRPr="003B4E2E">
        <w:rPr>
          <w:rFonts w:ascii="Arial" w:hAnsi="Arial" w:cs="Arial"/>
        </w:rPr>
        <w:tab/>
      </w:r>
    </w:p>
    <w:p w:rsidR="008F2E00" w:rsidRPr="003B4E2E" w:rsidRDefault="008F2E00" w:rsidP="008F2E00">
      <w:pPr>
        <w:tabs>
          <w:tab w:val="left" w:pos="1823"/>
        </w:tabs>
        <w:jc w:val="center"/>
        <w:rPr>
          <w:rFonts w:ascii="Arial" w:hAnsi="Arial" w:cs="Arial"/>
        </w:rPr>
      </w:pPr>
    </w:p>
    <w:p w:rsidR="008F2E00" w:rsidRPr="003B4E2E" w:rsidRDefault="008F2E00" w:rsidP="008F2E00">
      <w:pPr>
        <w:tabs>
          <w:tab w:val="left" w:pos="1823"/>
        </w:tabs>
        <w:jc w:val="center"/>
        <w:rPr>
          <w:rFonts w:ascii="Arial" w:hAnsi="Arial" w:cs="Arial"/>
        </w:rPr>
      </w:pPr>
    </w:p>
    <w:p w:rsidR="00B47A37" w:rsidRPr="003B4E2E" w:rsidRDefault="00B47A37" w:rsidP="008F2E00">
      <w:pPr>
        <w:tabs>
          <w:tab w:val="left" w:pos="1823"/>
        </w:tabs>
        <w:rPr>
          <w:rFonts w:ascii="Arial" w:hAnsi="Arial" w:cs="Arial"/>
        </w:rPr>
      </w:pPr>
    </w:p>
    <w:p w:rsidR="00B47A37" w:rsidRPr="003B4E2E" w:rsidRDefault="00B47A37" w:rsidP="00B47A37">
      <w:pPr>
        <w:jc w:val="center"/>
        <w:rPr>
          <w:rFonts w:ascii="Arial" w:hAnsi="Arial" w:cs="Arial"/>
        </w:rPr>
      </w:pPr>
      <w:r w:rsidRPr="003B4E2E">
        <w:rPr>
          <w:rFonts w:ascii="Arial" w:hAnsi="Arial" w:cs="Arial"/>
          <w:noProof/>
          <w:lang w:val="id-ID" w:eastAsia="id-ID"/>
        </w:rPr>
        <w:lastRenderedPageBreak/>
        <w:drawing>
          <wp:inline distT="0" distB="0" distL="0" distR="0" wp14:anchorId="3D2E6672" wp14:editId="381CE7AD">
            <wp:extent cx="4445000" cy="4546600"/>
            <wp:effectExtent l="1905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7A37" w:rsidRPr="003B4E2E" w:rsidRDefault="008F2E00" w:rsidP="00B47A37">
      <w:pPr>
        <w:jc w:val="center"/>
        <w:rPr>
          <w:rFonts w:ascii="Arial" w:hAnsi="Arial" w:cs="Arial"/>
        </w:rPr>
      </w:pPr>
      <w:r w:rsidRPr="003B4E2E">
        <w:rPr>
          <w:rFonts w:ascii="Arial" w:hAnsi="Arial" w:cs="Arial"/>
        </w:rPr>
        <w:t xml:space="preserve">Figure </w:t>
      </w:r>
      <w:r w:rsidR="001160E0" w:rsidRPr="003B4E2E">
        <w:rPr>
          <w:rFonts w:ascii="Arial" w:hAnsi="Arial" w:cs="Arial"/>
        </w:rPr>
        <w:t>2</w:t>
      </w:r>
      <w:r w:rsidR="00B47A37" w:rsidRPr="003B4E2E">
        <w:rPr>
          <w:rFonts w:ascii="Arial" w:hAnsi="Arial" w:cs="Arial"/>
        </w:rPr>
        <w:t xml:space="preserve">. </w:t>
      </w:r>
      <w:r w:rsidR="00A54214">
        <w:rPr>
          <w:rFonts w:ascii="Arial" w:hAnsi="Arial" w:cs="Arial"/>
          <w:lang w:val="id-ID"/>
        </w:rPr>
        <w:t xml:space="preserve">The </w:t>
      </w:r>
      <w:r w:rsidR="00B47A37" w:rsidRPr="003B4E2E">
        <w:rPr>
          <w:rFonts w:ascii="Arial" w:hAnsi="Arial" w:cs="Arial"/>
        </w:rPr>
        <w:t>XRD powder patterns of decomposed quail egg shell at various temperatures.</w:t>
      </w:r>
    </w:p>
    <w:p w:rsidR="00B47A37" w:rsidRPr="003B4E2E" w:rsidRDefault="00B47A37" w:rsidP="00B47A37">
      <w:pPr>
        <w:rPr>
          <w:rFonts w:ascii="Arial" w:hAnsi="Arial" w:cs="Arial"/>
        </w:rPr>
      </w:pPr>
    </w:p>
    <w:p w:rsidR="00B47A37" w:rsidRPr="003B4E2E" w:rsidRDefault="00B47A37" w:rsidP="00B47A37">
      <w:pPr>
        <w:jc w:val="center"/>
        <w:rPr>
          <w:rFonts w:ascii="Arial" w:hAnsi="Arial" w:cs="Arial"/>
        </w:rPr>
      </w:pPr>
      <w:r w:rsidRPr="003B4E2E">
        <w:rPr>
          <w:rFonts w:ascii="Arial" w:hAnsi="Arial" w:cs="Arial"/>
          <w:noProof/>
          <w:lang w:val="id-ID" w:eastAsia="id-ID"/>
        </w:rPr>
        <w:lastRenderedPageBreak/>
        <w:drawing>
          <wp:inline distT="0" distB="0" distL="0" distR="0" wp14:anchorId="47F09D88" wp14:editId="74D84165">
            <wp:extent cx="5505071" cy="4654211"/>
            <wp:effectExtent l="19050" t="0" r="379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610" cy="46588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7A37" w:rsidRPr="003B4E2E" w:rsidRDefault="008F2E00" w:rsidP="00B47A37">
      <w:pPr>
        <w:ind w:left="990" w:hanging="990"/>
        <w:rPr>
          <w:rFonts w:ascii="Arial" w:hAnsi="Arial" w:cs="Arial"/>
        </w:rPr>
      </w:pPr>
      <w:r w:rsidRPr="003B4E2E">
        <w:rPr>
          <w:rFonts w:ascii="Arial" w:hAnsi="Arial" w:cs="Arial"/>
        </w:rPr>
        <w:t xml:space="preserve">Figure </w:t>
      </w:r>
      <w:r w:rsidR="001160E0" w:rsidRPr="003B4E2E">
        <w:rPr>
          <w:rFonts w:ascii="Arial" w:hAnsi="Arial" w:cs="Arial"/>
        </w:rPr>
        <w:t>3</w:t>
      </w:r>
      <w:r w:rsidR="00B47A37" w:rsidRPr="003B4E2E">
        <w:rPr>
          <w:rFonts w:ascii="Arial" w:hAnsi="Arial" w:cs="Arial"/>
        </w:rPr>
        <w:t>.</w:t>
      </w:r>
      <w:r w:rsidR="00A54214">
        <w:rPr>
          <w:rFonts w:ascii="Arial" w:hAnsi="Arial" w:cs="Arial"/>
          <w:lang w:val="id-ID"/>
        </w:rPr>
        <w:t xml:space="preserve"> The</w:t>
      </w:r>
      <w:r w:rsidR="00B47A37" w:rsidRPr="003B4E2E">
        <w:rPr>
          <w:rFonts w:ascii="Arial" w:hAnsi="Arial" w:cs="Arial"/>
        </w:rPr>
        <w:t xml:space="preserve"> FTIR spectrum of calcium </w:t>
      </w:r>
      <w:r w:rsidR="00A54214">
        <w:rPr>
          <w:rFonts w:ascii="Arial" w:hAnsi="Arial" w:cs="Arial"/>
        </w:rPr>
        <w:t>oxide standard, quail egg shell</w:t>
      </w:r>
      <w:r w:rsidR="00B47A37" w:rsidRPr="003B4E2E">
        <w:rPr>
          <w:rFonts w:ascii="Arial" w:hAnsi="Arial" w:cs="Arial"/>
        </w:rPr>
        <w:t xml:space="preserve">, and quail egg shell decomposed at 900 </w:t>
      </w:r>
      <w:r w:rsidR="00B47A37" w:rsidRPr="003B4E2E">
        <w:rPr>
          <w:rFonts w:ascii="Arial" w:hAnsi="Arial" w:cs="Arial"/>
          <w:vertAlign w:val="superscript"/>
        </w:rPr>
        <w:t>o</w:t>
      </w:r>
      <w:r w:rsidR="00B47A37" w:rsidRPr="003B4E2E">
        <w:rPr>
          <w:rFonts w:ascii="Arial" w:hAnsi="Arial" w:cs="Arial"/>
        </w:rPr>
        <w:t>C.</w:t>
      </w:r>
    </w:p>
    <w:p w:rsidR="00E35996" w:rsidRPr="003B4E2E" w:rsidRDefault="00E35996" w:rsidP="00560D6E">
      <w:pPr>
        <w:rPr>
          <w:rFonts w:ascii="Arial" w:hAnsi="Arial" w:cs="Arial"/>
          <w:b/>
          <w:bCs/>
          <w:caps/>
        </w:rPr>
      </w:pPr>
    </w:p>
    <w:p w:rsidR="00E35996" w:rsidRPr="003B4E2E" w:rsidRDefault="00560D6E" w:rsidP="00560D6E">
      <w:pPr>
        <w:jc w:val="center"/>
        <w:rPr>
          <w:rFonts w:ascii="Arial" w:hAnsi="Arial" w:cs="Arial"/>
          <w:b/>
          <w:bCs/>
          <w:caps/>
        </w:rPr>
      </w:pPr>
      <w:r w:rsidRPr="003B4E2E">
        <w:rPr>
          <w:rFonts w:ascii="Arial" w:hAnsi="Arial" w:cs="Arial"/>
          <w:b/>
          <w:bCs/>
          <w:caps/>
          <w:noProof/>
          <w:lang w:val="id-ID" w:eastAsia="id-ID"/>
        </w:rPr>
        <w:drawing>
          <wp:inline distT="0" distB="0" distL="0" distR="0" wp14:anchorId="2751BB7A" wp14:editId="0591ED7F">
            <wp:extent cx="2057202" cy="1861685"/>
            <wp:effectExtent l="25400" t="0" r="198" b="0"/>
            <wp:docPr id="9" name="P 6" descr="DA-Oxide-A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A-Oxide-A.jpg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64533" cy="186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4E2E">
        <w:rPr>
          <w:rFonts w:ascii="Arial" w:hAnsi="Arial" w:cs="Arial"/>
          <w:b/>
          <w:bCs/>
          <w:caps/>
          <w:noProof/>
          <w:lang w:val="id-ID" w:eastAsia="id-ID"/>
        </w:rPr>
        <w:drawing>
          <wp:inline distT="0" distB="0" distL="0" distR="0" wp14:anchorId="4A50E120" wp14:editId="1BD9671D">
            <wp:extent cx="2259965" cy="1861685"/>
            <wp:effectExtent l="25400" t="0" r="635" b="0"/>
            <wp:docPr id="10" name="P 7" descr="A9000003-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9000003-B.jpg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63105" cy="1864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451" w:rsidRPr="003B4E2E" w:rsidRDefault="00594451" w:rsidP="00DA5A41">
      <w:pPr>
        <w:rPr>
          <w:rFonts w:ascii="Arial" w:hAnsi="Arial" w:cs="Arial"/>
          <w:b/>
          <w:bCs/>
          <w:caps/>
        </w:rPr>
      </w:pPr>
    </w:p>
    <w:p w:rsidR="00594451" w:rsidRPr="003B4E2E" w:rsidRDefault="00594451" w:rsidP="00DA5A41">
      <w:pPr>
        <w:rPr>
          <w:rFonts w:ascii="Arial" w:hAnsi="Arial" w:cs="Arial"/>
          <w:b/>
          <w:bCs/>
          <w:caps/>
        </w:rPr>
      </w:pPr>
    </w:p>
    <w:p w:rsidR="00050CA8" w:rsidRPr="003B4E2E" w:rsidRDefault="001160E0" w:rsidP="00050CA8">
      <w:pPr>
        <w:jc w:val="center"/>
        <w:rPr>
          <w:rFonts w:ascii="Arial" w:hAnsi="Arial" w:cs="Arial"/>
          <w:bCs/>
        </w:rPr>
      </w:pPr>
      <w:r w:rsidRPr="003B4E2E">
        <w:rPr>
          <w:rFonts w:ascii="Arial" w:hAnsi="Arial" w:cs="Arial"/>
          <w:bCs/>
        </w:rPr>
        <w:t>Figure 4</w:t>
      </w:r>
      <w:r w:rsidR="00594451" w:rsidRPr="003B4E2E">
        <w:rPr>
          <w:rFonts w:ascii="Arial" w:hAnsi="Arial" w:cs="Arial"/>
          <w:bCs/>
        </w:rPr>
        <w:t xml:space="preserve">. </w:t>
      </w:r>
      <w:r w:rsidR="00A54214">
        <w:rPr>
          <w:rFonts w:ascii="Arial" w:hAnsi="Arial" w:cs="Arial"/>
          <w:bCs/>
          <w:lang w:val="id-ID"/>
        </w:rPr>
        <w:t xml:space="preserve">The </w:t>
      </w:r>
      <w:r w:rsidR="00E10E16" w:rsidRPr="003B4E2E">
        <w:rPr>
          <w:rFonts w:ascii="Arial" w:hAnsi="Arial" w:cs="Arial"/>
          <w:bCs/>
        </w:rPr>
        <w:t xml:space="preserve">SEM Photo of </w:t>
      </w:r>
      <w:r w:rsidR="000277C8" w:rsidRPr="003B4E2E">
        <w:rPr>
          <w:rFonts w:ascii="Arial" w:hAnsi="Arial" w:cs="Arial"/>
          <w:bCs/>
        </w:rPr>
        <w:t>quail egg shell (</w:t>
      </w:r>
      <w:r w:rsidR="00187C1D" w:rsidRPr="003B4E2E">
        <w:rPr>
          <w:rFonts w:ascii="Arial" w:hAnsi="Arial" w:cs="Arial"/>
          <w:bCs/>
        </w:rPr>
        <w:t>A</w:t>
      </w:r>
      <w:r w:rsidR="000277C8" w:rsidRPr="003B4E2E">
        <w:rPr>
          <w:rFonts w:ascii="Arial" w:hAnsi="Arial" w:cs="Arial"/>
          <w:bCs/>
        </w:rPr>
        <w:t xml:space="preserve">) and </w:t>
      </w:r>
      <w:r w:rsidR="00E10E16" w:rsidRPr="003B4E2E">
        <w:rPr>
          <w:rFonts w:ascii="Arial" w:hAnsi="Arial" w:cs="Arial"/>
          <w:bCs/>
        </w:rPr>
        <w:t xml:space="preserve">CaO from quail egg shell decomposed at 900 </w:t>
      </w:r>
      <w:r w:rsidR="00E10E16" w:rsidRPr="003B4E2E">
        <w:rPr>
          <w:rFonts w:ascii="Arial" w:hAnsi="Arial" w:cs="Arial"/>
          <w:bCs/>
          <w:vertAlign w:val="superscript"/>
        </w:rPr>
        <w:t>o</w:t>
      </w:r>
      <w:r w:rsidR="00E10E16" w:rsidRPr="003B4E2E">
        <w:rPr>
          <w:rFonts w:ascii="Arial" w:hAnsi="Arial" w:cs="Arial"/>
          <w:bCs/>
        </w:rPr>
        <w:t>C</w:t>
      </w:r>
      <w:r w:rsidR="000277C8" w:rsidRPr="003B4E2E">
        <w:rPr>
          <w:rFonts w:ascii="Arial" w:hAnsi="Arial" w:cs="Arial"/>
          <w:bCs/>
        </w:rPr>
        <w:t xml:space="preserve"> </w:t>
      </w:r>
      <w:r w:rsidR="00187C1D" w:rsidRPr="003B4E2E">
        <w:rPr>
          <w:rFonts w:ascii="Arial" w:hAnsi="Arial" w:cs="Arial"/>
          <w:bCs/>
        </w:rPr>
        <w:t>(B</w:t>
      </w:r>
      <w:r w:rsidR="000277C8" w:rsidRPr="003B4E2E">
        <w:rPr>
          <w:rFonts w:ascii="Arial" w:hAnsi="Arial" w:cs="Arial"/>
          <w:bCs/>
        </w:rPr>
        <w:t xml:space="preserve">). </w:t>
      </w:r>
    </w:p>
    <w:p w:rsidR="00594451" w:rsidRPr="003B4E2E" w:rsidRDefault="00050CA8" w:rsidP="00050CA8">
      <w:pPr>
        <w:jc w:val="center"/>
        <w:rPr>
          <w:rFonts w:ascii="Arial" w:hAnsi="Arial" w:cs="Arial"/>
          <w:bCs/>
        </w:rPr>
      </w:pPr>
      <w:r w:rsidRPr="003B4E2E">
        <w:rPr>
          <w:rFonts w:ascii="Arial" w:hAnsi="Arial" w:cs="Arial"/>
          <w:bCs/>
          <w:noProof/>
          <w:lang w:val="id-ID" w:eastAsia="id-ID"/>
        </w:rPr>
        <w:lastRenderedPageBreak/>
        <mc:AlternateContent>
          <mc:Choice Requires="wpg">
            <w:drawing>
              <wp:inline distT="0" distB="0" distL="0" distR="0" wp14:anchorId="7E5578E1" wp14:editId="300B5C88">
                <wp:extent cx="4793172" cy="5865721"/>
                <wp:effectExtent l="0" t="0" r="7620" b="1905"/>
                <wp:docPr id="1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93172" cy="5865721"/>
                          <a:chOff x="1629328" y="533400"/>
                          <a:chExt cx="4793172" cy="5865721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1200" y="533400"/>
                            <a:ext cx="4441300" cy="5407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wps:wsp>
                        <wps:cNvPr id="12" name="Text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3092357" y="5790157"/>
                            <a:ext cx="3155949" cy="6089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97416" w:rsidRDefault="00D97416" w:rsidP="00D97416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>Relative Pressure [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>P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>/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>P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position w:val="-10"/>
                                  <w:sz w:val="40"/>
                                  <w:szCs w:val="40"/>
                                  <w:vertAlign w:val="subscript"/>
                                </w:rPr>
                                <w:t>0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>]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13" name="TextBox 4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277413" y="3020464"/>
                            <a:ext cx="3312794" cy="6089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97416" w:rsidRDefault="00D97416" w:rsidP="00D97416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>Adsorbed volume [cm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position w:val="12"/>
                                  <w:sz w:val="40"/>
                                  <w:szCs w:val="40"/>
                                  <w:vertAlign w:val="superscript"/>
                                </w:rPr>
                                <w:t>3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>/g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47670" y="930619"/>
                            <a:ext cx="1776412" cy="7360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 xmlns="">
            <w:pict>
              <v:group id="Group 9" o:spid="_x0000_s1026" style="width:377.4pt;height:461.85pt;mso-position-horizontal-relative:char;mso-position-vertical-relative:line" coordorigin="16293,5334" coordsize="47931,5865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left:19812;top:5334;width:44413;height:5407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WlRGbAAAAA2wAAAA8AAABkcnMvZG93bnJldi54bWxET02LwjAQvS/4H8II3tZUwVWqUVTcZU+i&#10;tYLHoRnbYjMpTdZ2/70RBG/zeJ+zWHWmEndqXGlZwWgYgSDOrC45V5Cevj9nIJxH1lhZJgX/5GC1&#10;7H0sMNa25SPdE5+LEMIuRgWF93UspcsKMuiGtiYO3NU2Bn2ATS51g20IN5UcR9GXNFhyaCiwpm1B&#10;2S35Mwra49Xtfvbt5HJJDhVPN+nZdzulBv1uPQfhqfNv8cv9q8P8ETx/CQfI5QM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paVEZsAAAADbAAAADwAAAAAAAAAAAAAAAACfAgAA&#10;ZHJzL2Rvd25yZXYueG1sUEsFBgAAAAAEAAQA9wAAAIwDAAAAAA==&#10;">
                  <v:imagedata r:id="rId2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3" o:spid="_x0000_s1028" type="#_x0000_t202" style="position:absolute;left:30923;top:57901;width:31560;height:60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R1c1L8A&#10;AADbAAAADwAAAGRycy9kb3ducmV2LnhtbERPTWvCQBC9C/0PywjedKNQKalrCLYFD1606X3ITrOh&#10;2dmQnZr4712h0Ns83ufsisl36kpDbAMbWK8yUMR1sC03BqrPj+ULqCjIFrvAZOBGEYr902yHuQ0j&#10;n+l6kUalEI45GnAifa51rB15jKvQEyfuOwweJcGh0XbAMYX7Tm+ybKs9tpwaHPZ0cFT/XH69ARFb&#10;rm/Vu4/Hr+n0NrqsfsbKmMV8Kl9BCU3yL/5zH22av4HHL+kAvb8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VHVzUvwAAANsAAAAPAAAAAAAAAAAAAAAAAJgCAABkcnMvZG93bnJl&#10;di54bWxQSwUGAAAAAAQABAD1AAAAhAMAAAAA&#10;" filled="f" stroked="f">
                  <v:textbox style="mso-fit-shape-to-text:t">
                    <w:txbxContent>
                      <w:p w:rsidR="00D97416" w:rsidRDefault="00D97416" w:rsidP="00D97416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>Relative Pressure [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>P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>/</w:t>
                        </w:r>
                        <w:r>
                          <w:rPr>
                            <w:rFonts w:ascii="Arial" w:hAnsi="Arial" w:cs="Arial"/>
                            <w:i/>
                            <w:iCs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>P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position w:val="-10"/>
                            <w:sz w:val="40"/>
                            <w:szCs w:val="40"/>
                            <w:vertAlign w:val="subscript"/>
                          </w:rPr>
                          <w:t>0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>]</w:t>
                        </w:r>
                      </w:p>
                    </w:txbxContent>
                  </v:textbox>
                </v:shape>
                <v:shape id="TextBox 4" o:spid="_x0000_s1029" type="#_x0000_t202" style="position:absolute;left:2774;top:30204;width:33128;height:6089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kMN9cIA&#10;AADbAAAADwAAAGRycy9kb3ducmV2LnhtbERPS2vCQBC+F/oflin0UnRjRZE0myCBQumlqPE+ZicP&#10;mp0N2W0S++u7BcHbfHzPSbLZdGKkwbWWFayWEQji0uqWawXF6X2xA+E8ssbOMim4koMsfXxIMNZ2&#10;4gONR1+LEMIuRgWN930spSsbMuiWticOXGUHgz7AoZZ6wCmEm06+RtFWGmw5NDTYU95Q+X38MQpe&#10;qry4nj/t1+/WULG5jLpdF16p56d5/wbC0+zv4pv7Q4f5a/j/JRwg0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Qw31wgAAANsAAAAPAAAAAAAAAAAAAAAAAJgCAABkcnMvZG93&#10;bnJldi54bWxQSwUGAAAAAAQABAD1AAAAhwMAAAAA&#10;" filled="f" stroked="f">
                  <v:textbox style="mso-fit-shape-to-text:t">
                    <w:txbxContent>
                      <w:p w:rsidR="00D97416" w:rsidRDefault="00D97416" w:rsidP="00D97416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>Adsorbed volume [cm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position w:val="12"/>
                            <w:sz w:val="40"/>
                            <w:szCs w:val="40"/>
                            <w:vertAlign w:val="superscript"/>
                          </w:rPr>
                          <w:t>3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>/g</w:t>
                        </w:r>
                      </w:p>
                    </w:txbxContent>
                  </v:textbox>
                </v:shape>
                <v:shape id="Picture 14" o:spid="_x0000_s1030" type="#_x0000_t75" style="position:absolute;left:33476;top:9306;width:17764;height:73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TlDp7BAAAA2wAAAA8AAABkcnMvZG93bnJldi54bWxET91qwjAUvh/sHcIZ7G6mioh0pjI2neKF&#10;oO4BDs1pU2xOuiTa7u0XQfDufHy/Z7EcbCuu5EPjWMF4lIEgLp1uuFbwc1q/zUGEiKyxdUwK/ijA&#10;snh+WmCuXc8Huh5jLVIIhxwVmBi7XMpQGrIYRq4jTlzlvMWYoK+l9tincNvKSZbNpMWGU4PBjj4N&#10;lefjxSqovzY7NH5S9fvxBn9XK+e/z1OlXl+Gj3cQkYb4EN/dW53mT+H2SzpAFv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TlDp7BAAAA2wAAAA8AAAAAAAAAAAAAAAAAnwIA&#10;AGRycy9kb3ducmV2LnhtbFBLBQYAAAAABAAEAPcAAACNAwAAAAA=&#10;">
                  <v:imagedata r:id="rId24" o:title=""/>
                </v:shape>
                <w10:anchorlock/>
              </v:group>
            </w:pict>
          </mc:Fallback>
        </mc:AlternateContent>
      </w:r>
    </w:p>
    <w:p w:rsidR="00594451" w:rsidRPr="003B4E2E" w:rsidRDefault="001160E0" w:rsidP="00E35996">
      <w:pPr>
        <w:jc w:val="center"/>
        <w:rPr>
          <w:rFonts w:ascii="Arial" w:hAnsi="Arial" w:cs="Arial"/>
          <w:bCs/>
        </w:rPr>
      </w:pPr>
      <w:r w:rsidRPr="003B4E2E">
        <w:rPr>
          <w:rFonts w:ascii="Arial" w:hAnsi="Arial" w:cs="Arial"/>
          <w:bCs/>
        </w:rPr>
        <w:t>Figure 5</w:t>
      </w:r>
      <w:r w:rsidR="00594451" w:rsidRPr="003B4E2E">
        <w:rPr>
          <w:rFonts w:ascii="Arial" w:hAnsi="Arial" w:cs="Arial"/>
          <w:bCs/>
        </w:rPr>
        <w:t xml:space="preserve">. </w:t>
      </w:r>
      <w:r w:rsidR="00A54214">
        <w:rPr>
          <w:rFonts w:ascii="Arial" w:hAnsi="Arial" w:cs="Arial"/>
          <w:bCs/>
          <w:lang w:val="id-ID"/>
        </w:rPr>
        <w:t xml:space="preserve">The </w:t>
      </w:r>
      <w:r w:rsidR="00594451" w:rsidRPr="003B4E2E">
        <w:rPr>
          <w:rFonts w:ascii="Arial" w:hAnsi="Arial" w:cs="Arial"/>
          <w:bCs/>
        </w:rPr>
        <w:t>N</w:t>
      </w:r>
      <w:r w:rsidR="00594451" w:rsidRPr="003B4E2E">
        <w:rPr>
          <w:rFonts w:ascii="Arial" w:hAnsi="Arial" w:cs="Arial"/>
          <w:bCs/>
          <w:vertAlign w:val="subscript"/>
        </w:rPr>
        <w:t>2</w:t>
      </w:r>
      <w:r w:rsidR="00A54214">
        <w:rPr>
          <w:rFonts w:ascii="Arial" w:hAnsi="Arial" w:cs="Arial"/>
          <w:bCs/>
        </w:rPr>
        <w:t xml:space="preserve"> </w:t>
      </w:r>
      <w:r w:rsidR="00A54214">
        <w:rPr>
          <w:rFonts w:ascii="Arial" w:hAnsi="Arial" w:cs="Arial"/>
          <w:bCs/>
          <w:lang w:val="id-ID"/>
        </w:rPr>
        <w:t>s</w:t>
      </w:r>
      <w:r w:rsidR="00630784" w:rsidRPr="003B4E2E">
        <w:rPr>
          <w:rFonts w:ascii="Arial" w:hAnsi="Arial" w:cs="Arial"/>
          <w:bCs/>
        </w:rPr>
        <w:t>orption d</w:t>
      </w:r>
      <w:r w:rsidR="00594451" w:rsidRPr="003B4E2E">
        <w:rPr>
          <w:rFonts w:ascii="Arial" w:hAnsi="Arial" w:cs="Arial"/>
          <w:bCs/>
        </w:rPr>
        <w:t xml:space="preserve">esorption of CaO from quail egg shell decomposed at 900 </w:t>
      </w:r>
      <w:r w:rsidR="00594451" w:rsidRPr="003B4E2E">
        <w:rPr>
          <w:rFonts w:ascii="Arial" w:hAnsi="Arial" w:cs="Arial"/>
          <w:bCs/>
          <w:vertAlign w:val="superscript"/>
        </w:rPr>
        <w:t>o</w:t>
      </w:r>
      <w:r w:rsidR="00594451" w:rsidRPr="003B4E2E">
        <w:rPr>
          <w:rFonts w:ascii="Arial" w:hAnsi="Arial" w:cs="Arial"/>
          <w:bCs/>
        </w:rPr>
        <w:t>C</w:t>
      </w:r>
    </w:p>
    <w:p w:rsidR="00594451" w:rsidRPr="003B4E2E" w:rsidRDefault="00594451" w:rsidP="00DA5A41">
      <w:pPr>
        <w:rPr>
          <w:rFonts w:ascii="Arial" w:hAnsi="Arial" w:cs="Arial"/>
          <w:b/>
          <w:bCs/>
        </w:rPr>
      </w:pPr>
    </w:p>
    <w:p w:rsidR="00277938" w:rsidRPr="003B4E2E" w:rsidRDefault="00277938" w:rsidP="00E10E16">
      <w:pPr>
        <w:jc w:val="center"/>
        <w:rPr>
          <w:rFonts w:ascii="Arial" w:hAnsi="Arial" w:cs="Arial"/>
          <w:bCs/>
        </w:rPr>
      </w:pPr>
    </w:p>
    <w:p w:rsidR="001A5469" w:rsidRPr="003B4E2E" w:rsidRDefault="001A5469" w:rsidP="00E10E16">
      <w:pPr>
        <w:jc w:val="center"/>
        <w:rPr>
          <w:rFonts w:ascii="Arial" w:hAnsi="Arial" w:cs="Arial"/>
          <w:bCs/>
        </w:rPr>
      </w:pPr>
    </w:p>
    <w:p w:rsidR="001A5469" w:rsidRPr="003B4E2E" w:rsidRDefault="001A5469" w:rsidP="00E10E16">
      <w:pPr>
        <w:jc w:val="center"/>
        <w:rPr>
          <w:rFonts w:ascii="Arial" w:hAnsi="Arial" w:cs="Arial"/>
          <w:bCs/>
        </w:rPr>
      </w:pPr>
    </w:p>
    <w:p w:rsidR="00277938" w:rsidRPr="003B4E2E" w:rsidRDefault="001A752A" w:rsidP="00E10E16">
      <w:pPr>
        <w:jc w:val="center"/>
        <w:rPr>
          <w:rFonts w:ascii="Arial" w:hAnsi="Arial" w:cs="Arial"/>
          <w:bCs/>
        </w:rPr>
      </w:pPr>
      <w:r w:rsidRPr="003B4E2E">
        <w:rPr>
          <w:rFonts w:ascii="Arial" w:hAnsi="Arial" w:cs="Arial"/>
          <w:bCs/>
          <w:noProof/>
          <w:lang w:val="id-ID" w:eastAsia="id-ID"/>
        </w:rPr>
        <w:lastRenderedPageBreak/>
        <w:drawing>
          <wp:inline distT="0" distB="0" distL="0" distR="0" wp14:anchorId="3EE98C92" wp14:editId="20C29B9A">
            <wp:extent cx="4043297" cy="3425676"/>
            <wp:effectExtent l="2540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3446" cy="34258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7938" w:rsidRPr="003B4E2E" w:rsidRDefault="00277938" w:rsidP="00E10E16">
      <w:pPr>
        <w:jc w:val="center"/>
        <w:rPr>
          <w:rFonts w:ascii="Arial" w:hAnsi="Arial" w:cs="Arial"/>
          <w:bCs/>
        </w:rPr>
      </w:pPr>
      <w:r w:rsidRPr="003B4E2E">
        <w:rPr>
          <w:rFonts w:ascii="Arial" w:hAnsi="Arial" w:cs="Arial"/>
          <w:bCs/>
        </w:rPr>
        <w:t xml:space="preserve">Figure 6. </w:t>
      </w:r>
      <w:r w:rsidR="00F1652D">
        <w:rPr>
          <w:rFonts w:ascii="Arial" w:hAnsi="Arial" w:cs="Arial"/>
          <w:bCs/>
          <w:lang w:val="id-ID"/>
        </w:rPr>
        <w:t>T</w:t>
      </w:r>
      <w:r w:rsidRPr="003B4E2E">
        <w:rPr>
          <w:rFonts w:ascii="Arial" w:hAnsi="Arial" w:cs="Arial"/>
          <w:bCs/>
        </w:rPr>
        <w:t xml:space="preserve">ransestrification </w:t>
      </w:r>
      <w:r w:rsidR="00F1652D">
        <w:rPr>
          <w:rFonts w:ascii="Arial" w:hAnsi="Arial" w:cs="Arial"/>
          <w:bCs/>
          <w:lang w:val="id-ID"/>
        </w:rPr>
        <w:t>reaction</w:t>
      </w:r>
      <w:r w:rsidR="004E6D89">
        <w:rPr>
          <w:rFonts w:ascii="Arial" w:hAnsi="Arial" w:cs="Arial"/>
          <w:bCs/>
          <w:lang w:val="id-ID"/>
        </w:rPr>
        <w:t xml:space="preserve"> </w:t>
      </w:r>
      <w:r w:rsidR="00F1652D">
        <w:rPr>
          <w:rFonts w:ascii="Arial" w:hAnsi="Arial" w:cs="Arial"/>
          <w:bCs/>
          <w:lang w:val="id-ID"/>
        </w:rPr>
        <w:t xml:space="preserve">mecanism </w:t>
      </w:r>
      <w:r w:rsidRPr="003B4E2E">
        <w:rPr>
          <w:rFonts w:ascii="Arial" w:hAnsi="Arial" w:cs="Arial"/>
          <w:bCs/>
        </w:rPr>
        <w:t xml:space="preserve">of </w:t>
      </w:r>
      <w:r w:rsidR="00325E2D" w:rsidRPr="003B4E2E">
        <w:rPr>
          <w:rFonts w:ascii="Arial" w:hAnsi="Arial" w:cs="Arial"/>
          <w:bCs/>
        </w:rPr>
        <w:t xml:space="preserve">triglyceride </w:t>
      </w:r>
      <w:r w:rsidR="001A5469" w:rsidRPr="003B4E2E">
        <w:rPr>
          <w:rFonts w:ascii="Arial" w:hAnsi="Arial" w:cs="Arial"/>
          <w:bCs/>
        </w:rPr>
        <w:t xml:space="preserve">with methanol </w:t>
      </w:r>
      <w:r w:rsidR="00F1652D">
        <w:rPr>
          <w:rFonts w:ascii="Arial" w:hAnsi="Arial" w:cs="Arial"/>
          <w:bCs/>
          <w:lang w:val="id-ID"/>
        </w:rPr>
        <w:t>by c</w:t>
      </w:r>
      <w:r w:rsidR="00F1652D" w:rsidRPr="003B4E2E">
        <w:rPr>
          <w:rFonts w:ascii="Arial" w:hAnsi="Arial" w:cs="Arial"/>
          <w:bCs/>
        </w:rPr>
        <w:t>alcium oxide</w:t>
      </w:r>
      <w:r w:rsidR="008841F3">
        <w:rPr>
          <w:rFonts w:ascii="Arial" w:hAnsi="Arial" w:cs="Arial"/>
          <w:bCs/>
          <w:lang w:val="id-ID"/>
        </w:rPr>
        <w:t xml:space="preserve"> </w:t>
      </w:r>
      <w:r w:rsidR="00F07EE4">
        <w:rPr>
          <w:rFonts w:ascii="Arial" w:hAnsi="Arial" w:cs="Arial"/>
          <w:bCs/>
          <w:lang w:val="id-ID"/>
        </w:rPr>
        <w:t>as</w:t>
      </w:r>
      <w:r w:rsidR="001A5469" w:rsidRPr="003B4E2E">
        <w:rPr>
          <w:rFonts w:ascii="Arial" w:hAnsi="Arial" w:cs="Arial"/>
          <w:bCs/>
        </w:rPr>
        <w:t xml:space="preserve"> heterogeneous </w:t>
      </w:r>
      <w:r w:rsidR="008841F3" w:rsidRPr="003B4E2E">
        <w:rPr>
          <w:rFonts w:ascii="Arial" w:hAnsi="Arial" w:cs="Arial"/>
          <w:bCs/>
        </w:rPr>
        <w:t>catalyst</w:t>
      </w:r>
      <w:r w:rsidR="001A752A" w:rsidRPr="003B4E2E">
        <w:rPr>
          <w:rFonts w:ascii="Arial" w:hAnsi="Arial" w:cs="Arial"/>
          <w:bCs/>
        </w:rPr>
        <w:t xml:space="preserve"> (Ali </w:t>
      </w:r>
      <w:r w:rsidR="001A752A" w:rsidRPr="003B4E2E">
        <w:rPr>
          <w:rFonts w:ascii="Arial" w:hAnsi="Arial" w:cs="Arial"/>
          <w:bCs/>
          <w:i/>
        </w:rPr>
        <w:t>et.al</w:t>
      </w:r>
      <w:r w:rsidR="001A752A" w:rsidRPr="003B4E2E">
        <w:rPr>
          <w:rFonts w:ascii="Arial" w:hAnsi="Arial" w:cs="Arial"/>
          <w:bCs/>
        </w:rPr>
        <w:t>, 2015)</w:t>
      </w:r>
      <w:r w:rsidR="001A5469" w:rsidRPr="003B4E2E">
        <w:rPr>
          <w:rFonts w:ascii="Arial" w:hAnsi="Arial" w:cs="Arial"/>
          <w:bCs/>
        </w:rPr>
        <w:t>.</w:t>
      </w:r>
    </w:p>
    <w:p w:rsidR="00277938" w:rsidRPr="003B4E2E" w:rsidRDefault="00277938" w:rsidP="00E10E16">
      <w:pPr>
        <w:jc w:val="center"/>
        <w:rPr>
          <w:rFonts w:ascii="Arial" w:hAnsi="Arial" w:cs="Arial"/>
          <w:bCs/>
        </w:rPr>
      </w:pPr>
    </w:p>
    <w:p w:rsidR="00A74C15" w:rsidRPr="003B4E2E" w:rsidRDefault="00A74C15" w:rsidP="00885E77">
      <w:pPr>
        <w:rPr>
          <w:rFonts w:ascii="Arial" w:hAnsi="Arial" w:cs="Arial"/>
          <w:bCs/>
        </w:rPr>
      </w:pPr>
    </w:p>
    <w:p w:rsidR="00600345" w:rsidRPr="003B4E2E" w:rsidRDefault="00594451" w:rsidP="00E10E16">
      <w:pPr>
        <w:jc w:val="center"/>
        <w:rPr>
          <w:rFonts w:ascii="Arial" w:hAnsi="Arial" w:cs="Arial"/>
          <w:bCs/>
        </w:rPr>
      </w:pPr>
      <w:r w:rsidRPr="003B4E2E">
        <w:rPr>
          <w:rFonts w:ascii="Arial" w:hAnsi="Arial" w:cs="Arial"/>
          <w:bCs/>
        </w:rPr>
        <w:t>Tab</w:t>
      </w:r>
      <w:r w:rsidR="00306123" w:rsidRPr="003B4E2E">
        <w:rPr>
          <w:rFonts w:ascii="Arial" w:hAnsi="Arial" w:cs="Arial"/>
          <w:bCs/>
        </w:rPr>
        <w:t>le 1</w:t>
      </w:r>
      <w:r w:rsidRPr="003B4E2E">
        <w:rPr>
          <w:rFonts w:ascii="Arial" w:hAnsi="Arial" w:cs="Arial"/>
          <w:bCs/>
        </w:rPr>
        <w:t xml:space="preserve">. Textural properties of CaO from quail egg shell decomposed at 900 </w:t>
      </w:r>
      <w:r w:rsidRPr="003B4E2E">
        <w:rPr>
          <w:rFonts w:ascii="Arial" w:hAnsi="Arial" w:cs="Arial"/>
          <w:bCs/>
          <w:vertAlign w:val="superscript"/>
        </w:rPr>
        <w:t>o</w:t>
      </w:r>
      <w:r w:rsidRPr="003B4E2E">
        <w:rPr>
          <w:rFonts w:ascii="Arial" w:hAnsi="Arial" w:cs="Arial"/>
          <w:bCs/>
        </w:rPr>
        <w:t>C.</w:t>
      </w:r>
    </w:p>
    <w:p w:rsidR="00594451" w:rsidRPr="003B4E2E" w:rsidRDefault="00594451" w:rsidP="00E10E16">
      <w:pPr>
        <w:jc w:val="center"/>
        <w:rPr>
          <w:rFonts w:ascii="Arial" w:hAnsi="Arial" w:cs="Arial"/>
          <w:bCs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2320"/>
        <w:gridCol w:w="2320"/>
        <w:gridCol w:w="2320"/>
        <w:gridCol w:w="2320"/>
      </w:tblGrid>
      <w:tr w:rsidR="00600345" w:rsidRPr="003B4E2E">
        <w:tc>
          <w:tcPr>
            <w:tcW w:w="2320" w:type="dxa"/>
          </w:tcPr>
          <w:p w:rsidR="00600345" w:rsidRPr="003B4E2E" w:rsidRDefault="00600345" w:rsidP="00600345">
            <w:pPr>
              <w:jc w:val="center"/>
              <w:rPr>
                <w:rFonts w:ascii="Arial" w:hAnsi="Arial" w:cs="Arial"/>
                <w:bCs/>
              </w:rPr>
            </w:pPr>
            <w:r w:rsidRPr="003B4E2E">
              <w:rPr>
                <w:rFonts w:ascii="Arial" w:hAnsi="Arial" w:cs="Arial"/>
                <w:bCs/>
              </w:rPr>
              <w:t>CaO</w:t>
            </w:r>
          </w:p>
        </w:tc>
        <w:tc>
          <w:tcPr>
            <w:tcW w:w="2320" w:type="dxa"/>
          </w:tcPr>
          <w:p w:rsidR="00600345" w:rsidRPr="003B4E2E" w:rsidRDefault="00600345" w:rsidP="00600345">
            <w:pPr>
              <w:jc w:val="center"/>
              <w:rPr>
                <w:rFonts w:ascii="Arial" w:hAnsi="Arial" w:cs="Arial"/>
                <w:bCs/>
              </w:rPr>
            </w:pPr>
            <w:r w:rsidRPr="003B4E2E">
              <w:rPr>
                <w:rFonts w:ascii="Arial" w:hAnsi="Arial" w:cs="Arial"/>
                <w:bCs/>
              </w:rPr>
              <w:t>Surface area (</w:t>
            </w:r>
            <w:r w:rsidRPr="003B4E2E">
              <w:rPr>
                <w:rFonts w:ascii="Arial" w:hAnsi="Arial" w:cs="Arial"/>
                <w:bCs/>
                <w:i/>
              </w:rPr>
              <w:t>S</w:t>
            </w:r>
            <w:r w:rsidRPr="003B4E2E">
              <w:rPr>
                <w:rFonts w:ascii="Arial" w:hAnsi="Arial" w:cs="Arial"/>
                <w:bCs/>
                <w:vertAlign w:val="subscript"/>
              </w:rPr>
              <w:t>BET</w:t>
            </w:r>
            <w:r w:rsidRPr="003B4E2E">
              <w:rPr>
                <w:rFonts w:ascii="Arial" w:hAnsi="Arial" w:cs="Arial"/>
                <w:bCs/>
              </w:rPr>
              <w:t>, m</w:t>
            </w:r>
            <w:r w:rsidRPr="003B4E2E">
              <w:rPr>
                <w:rFonts w:ascii="Arial" w:hAnsi="Arial" w:cs="Arial"/>
                <w:bCs/>
                <w:vertAlign w:val="superscript"/>
              </w:rPr>
              <w:t>2</w:t>
            </w:r>
            <w:r w:rsidRPr="003B4E2E">
              <w:rPr>
                <w:rFonts w:ascii="Arial" w:hAnsi="Arial" w:cs="Arial"/>
                <w:bCs/>
              </w:rPr>
              <w:t>/g)</w:t>
            </w:r>
          </w:p>
        </w:tc>
        <w:tc>
          <w:tcPr>
            <w:tcW w:w="2320" w:type="dxa"/>
          </w:tcPr>
          <w:p w:rsidR="00600345" w:rsidRPr="003B4E2E" w:rsidRDefault="00600345" w:rsidP="00600345">
            <w:pPr>
              <w:jc w:val="center"/>
              <w:rPr>
                <w:rFonts w:ascii="Arial" w:hAnsi="Arial" w:cs="Arial"/>
                <w:bCs/>
              </w:rPr>
            </w:pPr>
            <w:r w:rsidRPr="003B4E2E">
              <w:rPr>
                <w:rFonts w:ascii="Arial" w:hAnsi="Arial" w:cs="Arial"/>
                <w:bCs/>
              </w:rPr>
              <w:t>Pore volume (V</w:t>
            </w:r>
            <w:r w:rsidRPr="003B4E2E">
              <w:rPr>
                <w:rFonts w:ascii="Arial" w:hAnsi="Arial" w:cs="Arial"/>
                <w:bCs/>
                <w:vertAlign w:val="subscript"/>
              </w:rPr>
              <w:t>BJH</w:t>
            </w:r>
            <w:r w:rsidRPr="003B4E2E">
              <w:rPr>
                <w:rFonts w:ascii="Arial" w:hAnsi="Arial" w:cs="Arial"/>
                <w:bCs/>
              </w:rPr>
              <w:t>, cm</w:t>
            </w:r>
            <w:r w:rsidRPr="003B4E2E">
              <w:rPr>
                <w:rFonts w:ascii="Arial" w:hAnsi="Arial" w:cs="Arial"/>
                <w:bCs/>
                <w:vertAlign w:val="superscript"/>
              </w:rPr>
              <w:t>3</w:t>
            </w:r>
            <w:r w:rsidRPr="003B4E2E">
              <w:rPr>
                <w:rFonts w:ascii="Arial" w:hAnsi="Arial" w:cs="Arial"/>
                <w:bCs/>
              </w:rPr>
              <w:t>/g)</w:t>
            </w:r>
          </w:p>
        </w:tc>
        <w:tc>
          <w:tcPr>
            <w:tcW w:w="2320" w:type="dxa"/>
          </w:tcPr>
          <w:p w:rsidR="00600345" w:rsidRPr="003B4E2E" w:rsidRDefault="00600345" w:rsidP="00600345">
            <w:pPr>
              <w:jc w:val="center"/>
              <w:rPr>
                <w:rFonts w:ascii="Arial" w:hAnsi="Arial" w:cs="Arial"/>
                <w:bCs/>
              </w:rPr>
            </w:pPr>
            <w:r w:rsidRPr="003B4E2E">
              <w:rPr>
                <w:rFonts w:ascii="Arial" w:hAnsi="Arial" w:cs="Arial"/>
                <w:bCs/>
              </w:rPr>
              <w:t>Pore diameter (</w:t>
            </w:r>
            <w:r w:rsidRPr="003B4E2E">
              <w:rPr>
                <w:rFonts w:ascii="Arial" w:hAnsi="Arial" w:cs="Arial"/>
                <w:bCs/>
              </w:rPr>
              <w:sym w:font="Symbol" w:char="F0C6"/>
            </w:r>
            <w:r w:rsidRPr="003B4E2E">
              <w:rPr>
                <w:rFonts w:ascii="Arial" w:hAnsi="Arial" w:cs="Arial"/>
                <w:bCs/>
                <w:vertAlign w:val="subscript"/>
              </w:rPr>
              <w:t>BJH</w:t>
            </w:r>
            <w:r w:rsidRPr="003B4E2E">
              <w:rPr>
                <w:rFonts w:ascii="Arial" w:hAnsi="Arial" w:cs="Arial"/>
                <w:bCs/>
              </w:rPr>
              <w:t>, nm)</w:t>
            </w:r>
          </w:p>
        </w:tc>
      </w:tr>
      <w:tr w:rsidR="00600345" w:rsidRPr="003B4E2E">
        <w:tc>
          <w:tcPr>
            <w:tcW w:w="2320" w:type="dxa"/>
          </w:tcPr>
          <w:p w:rsidR="00600345" w:rsidRPr="003B4E2E" w:rsidRDefault="0063523A" w:rsidP="0063523A">
            <w:pPr>
              <w:jc w:val="center"/>
              <w:rPr>
                <w:rFonts w:ascii="Arial" w:hAnsi="Arial" w:cs="Arial"/>
                <w:bCs/>
              </w:rPr>
            </w:pPr>
            <w:r w:rsidRPr="003B4E2E">
              <w:rPr>
                <w:rFonts w:ascii="Arial" w:hAnsi="Arial" w:cs="Arial"/>
                <w:bCs/>
              </w:rPr>
              <w:t>Value</w:t>
            </w:r>
          </w:p>
        </w:tc>
        <w:tc>
          <w:tcPr>
            <w:tcW w:w="2320" w:type="dxa"/>
          </w:tcPr>
          <w:p w:rsidR="00600345" w:rsidRPr="003B4E2E" w:rsidRDefault="000D56E9" w:rsidP="0063523A">
            <w:pPr>
              <w:jc w:val="center"/>
              <w:rPr>
                <w:rFonts w:ascii="Arial" w:hAnsi="Arial" w:cs="Arial"/>
                <w:bCs/>
              </w:rPr>
            </w:pPr>
            <w:r w:rsidRPr="003B4E2E">
              <w:rPr>
                <w:rFonts w:ascii="Arial" w:hAnsi="Arial" w:cs="Arial"/>
                <w:bCs/>
              </w:rPr>
              <w:t>68</w:t>
            </w:r>
          </w:p>
        </w:tc>
        <w:tc>
          <w:tcPr>
            <w:tcW w:w="2320" w:type="dxa"/>
          </w:tcPr>
          <w:p w:rsidR="00600345" w:rsidRPr="003B4E2E" w:rsidRDefault="000D56E9" w:rsidP="0063523A">
            <w:pPr>
              <w:jc w:val="center"/>
              <w:rPr>
                <w:rFonts w:ascii="Arial" w:hAnsi="Arial" w:cs="Arial"/>
                <w:bCs/>
              </w:rPr>
            </w:pPr>
            <w:r w:rsidRPr="003B4E2E">
              <w:rPr>
                <w:rFonts w:ascii="Arial" w:hAnsi="Arial" w:cs="Arial"/>
                <w:bCs/>
              </w:rPr>
              <w:t>1.65</w:t>
            </w:r>
          </w:p>
        </w:tc>
        <w:tc>
          <w:tcPr>
            <w:tcW w:w="2320" w:type="dxa"/>
          </w:tcPr>
          <w:p w:rsidR="00600345" w:rsidRPr="003B4E2E" w:rsidRDefault="000D56E9" w:rsidP="0063523A">
            <w:pPr>
              <w:jc w:val="center"/>
              <w:rPr>
                <w:rFonts w:ascii="Arial" w:hAnsi="Arial" w:cs="Arial"/>
                <w:bCs/>
              </w:rPr>
            </w:pPr>
            <w:r w:rsidRPr="003B4E2E">
              <w:rPr>
                <w:rFonts w:ascii="Arial" w:hAnsi="Arial" w:cs="Arial"/>
                <w:bCs/>
              </w:rPr>
              <w:t>6.6</w:t>
            </w:r>
          </w:p>
        </w:tc>
      </w:tr>
    </w:tbl>
    <w:p w:rsidR="000E75DB" w:rsidRPr="003B4E2E" w:rsidRDefault="000E75DB" w:rsidP="00DA5A41">
      <w:pPr>
        <w:rPr>
          <w:rFonts w:ascii="Arial" w:hAnsi="Arial" w:cs="Arial"/>
          <w:b/>
          <w:bCs/>
        </w:rPr>
      </w:pPr>
    </w:p>
    <w:p w:rsidR="00306123" w:rsidRPr="003B4E2E" w:rsidRDefault="00306123" w:rsidP="00306123">
      <w:pPr>
        <w:jc w:val="center"/>
        <w:rPr>
          <w:rFonts w:ascii="Arial" w:hAnsi="Arial" w:cs="Arial"/>
          <w:bCs/>
        </w:rPr>
      </w:pPr>
      <w:r w:rsidRPr="003B4E2E">
        <w:rPr>
          <w:rFonts w:ascii="Arial" w:hAnsi="Arial" w:cs="Arial"/>
          <w:bCs/>
        </w:rPr>
        <w:t xml:space="preserve">Table 2. </w:t>
      </w:r>
      <w:r w:rsidR="008841F3">
        <w:rPr>
          <w:rFonts w:ascii="Arial" w:hAnsi="Arial" w:cs="Arial"/>
          <w:bCs/>
          <w:lang w:val="id-ID"/>
        </w:rPr>
        <w:t>The p</w:t>
      </w:r>
      <w:r w:rsidRPr="003B4E2E">
        <w:rPr>
          <w:rFonts w:ascii="Arial" w:hAnsi="Arial" w:cs="Arial"/>
          <w:bCs/>
        </w:rPr>
        <w:t>hysochemical properties of waste frying palm oil</w:t>
      </w:r>
    </w:p>
    <w:p w:rsidR="00306123" w:rsidRPr="003B4E2E" w:rsidRDefault="00306123" w:rsidP="00306123">
      <w:pPr>
        <w:jc w:val="center"/>
        <w:rPr>
          <w:rFonts w:ascii="Arial" w:hAnsi="Arial" w:cs="Arial"/>
          <w:bCs/>
        </w:rPr>
      </w:pPr>
    </w:p>
    <w:tbl>
      <w:tblPr>
        <w:tblW w:w="0" w:type="auto"/>
        <w:tblInd w:w="2660" w:type="dxa"/>
        <w:tblLook w:val="00A0" w:firstRow="1" w:lastRow="0" w:firstColumn="1" w:lastColumn="0" w:noHBand="0" w:noVBand="0"/>
      </w:tblPr>
      <w:tblGrid>
        <w:gridCol w:w="2126"/>
        <w:gridCol w:w="2126"/>
      </w:tblGrid>
      <w:tr w:rsidR="00306123" w:rsidRPr="003B4E2E"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:rsidR="00306123" w:rsidRPr="003B4E2E" w:rsidRDefault="00306123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Properties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:rsidR="00306123" w:rsidRPr="003B4E2E" w:rsidRDefault="00306123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Value</w:t>
            </w:r>
          </w:p>
        </w:tc>
      </w:tr>
      <w:tr w:rsidR="00306123" w:rsidRPr="003B4E2E">
        <w:tc>
          <w:tcPr>
            <w:tcW w:w="2126" w:type="dxa"/>
            <w:tcBorders>
              <w:top w:val="single" w:sz="4" w:space="0" w:color="auto"/>
            </w:tcBorders>
          </w:tcPr>
          <w:p w:rsidR="00306123" w:rsidRPr="003B4E2E" w:rsidRDefault="00306123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 xml:space="preserve">Density </w:t>
            </w:r>
          </w:p>
          <w:p w:rsidR="00306123" w:rsidRPr="003B4E2E" w:rsidRDefault="00306123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(g/cm</w:t>
            </w:r>
            <w:r w:rsidRPr="003B4E2E">
              <w:rPr>
                <w:rFonts w:ascii="Arial" w:hAnsi="Arial" w:cs="Arial"/>
                <w:vertAlign w:val="superscript"/>
              </w:rPr>
              <w:t>3</w:t>
            </w:r>
            <w:r w:rsidRPr="003B4E2E">
              <w:rPr>
                <w:rFonts w:ascii="Arial" w:hAnsi="Arial" w:cs="Arial"/>
              </w:rPr>
              <w:t>)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:rsidR="00306123" w:rsidRPr="003B4E2E" w:rsidRDefault="00306123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0.90</w:t>
            </w:r>
          </w:p>
        </w:tc>
      </w:tr>
      <w:tr w:rsidR="00306123" w:rsidRPr="003B4E2E">
        <w:tc>
          <w:tcPr>
            <w:tcW w:w="2126" w:type="dxa"/>
          </w:tcPr>
          <w:p w:rsidR="00306123" w:rsidRPr="003B4E2E" w:rsidRDefault="00306123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Viscosity</w:t>
            </w:r>
          </w:p>
          <w:p w:rsidR="00306123" w:rsidRPr="003B4E2E" w:rsidRDefault="00306123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(mm</w:t>
            </w:r>
            <w:r w:rsidRPr="003B4E2E">
              <w:rPr>
                <w:rFonts w:ascii="Arial" w:hAnsi="Arial" w:cs="Arial"/>
                <w:vertAlign w:val="superscript"/>
              </w:rPr>
              <w:t>2</w:t>
            </w:r>
            <w:r w:rsidRPr="003B4E2E">
              <w:rPr>
                <w:rFonts w:ascii="Arial" w:hAnsi="Arial" w:cs="Arial"/>
              </w:rPr>
              <w:t>/s)</w:t>
            </w:r>
          </w:p>
        </w:tc>
        <w:tc>
          <w:tcPr>
            <w:tcW w:w="2126" w:type="dxa"/>
          </w:tcPr>
          <w:p w:rsidR="00306123" w:rsidRPr="003B4E2E" w:rsidRDefault="00306123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56.68</w:t>
            </w:r>
          </w:p>
        </w:tc>
      </w:tr>
      <w:tr w:rsidR="00306123" w:rsidRPr="003B4E2E">
        <w:tc>
          <w:tcPr>
            <w:tcW w:w="2126" w:type="dxa"/>
          </w:tcPr>
          <w:p w:rsidR="00306123" w:rsidRPr="003B4E2E" w:rsidRDefault="00306123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Free fatty acid  (mg/KOH)</w:t>
            </w:r>
          </w:p>
        </w:tc>
        <w:tc>
          <w:tcPr>
            <w:tcW w:w="2126" w:type="dxa"/>
          </w:tcPr>
          <w:p w:rsidR="00306123" w:rsidRPr="003B4E2E" w:rsidRDefault="00306123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2.80</w:t>
            </w:r>
          </w:p>
        </w:tc>
      </w:tr>
      <w:tr w:rsidR="00306123" w:rsidRPr="003B4E2E">
        <w:tc>
          <w:tcPr>
            <w:tcW w:w="2126" w:type="dxa"/>
            <w:tcBorders>
              <w:bottom w:val="single" w:sz="4" w:space="0" w:color="auto"/>
            </w:tcBorders>
          </w:tcPr>
          <w:p w:rsidR="00306123" w:rsidRPr="003B4E2E" w:rsidRDefault="00306123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 xml:space="preserve">Iodine number </w:t>
            </w:r>
          </w:p>
          <w:p w:rsidR="00306123" w:rsidRPr="003B4E2E" w:rsidRDefault="00306123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lastRenderedPageBreak/>
              <w:t>(g I</w:t>
            </w:r>
            <w:r w:rsidRPr="003B4E2E">
              <w:rPr>
                <w:rFonts w:ascii="Arial" w:hAnsi="Arial" w:cs="Arial"/>
                <w:vertAlign w:val="subscript"/>
              </w:rPr>
              <w:t>2</w:t>
            </w:r>
            <w:r w:rsidRPr="003B4E2E">
              <w:rPr>
                <w:rFonts w:ascii="Arial" w:hAnsi="Arial" w:cs="Arial"/>
              </w:rPr>
              <w:t>/100 g)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306123" w:rsidRPr="003B4E2E" w:rsidRDefault="00306123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lastRenderedPageBreak/>
              <w:t>124.36</w:t>
            </w:r>
          </w:p>
        </w:tc>
      </w:tr>
    </w:tbl>
    <w:p w:rsidR="000E75DB" w:rsidRPr="003B4E2E" w:rsidRDefault="000E75DB" w:rsidP="00DA5A41">
      <w:pPr>
        <w:rPr>
          <w:rFonts w:ascii="Arial" w:hAnsi="Arial" w:cs="Arial"/>
          <w:b/>
          <w:bCs/>
        </w:rPr>
      </w:pPr>
    </w:p>
    <w:p w:rsidR="000E75DB" w:rsidRPr="003B4E2E" w:rsidRDefault="00A74C15" w:rsidP="00DD1570">
      <w:pPr>
        <w:jc w:val="center"/>
        <w:rPr>
          <w:rFonts w:ascii="Arial" w:hAnsi="Arial" w:cs="Arial"/>
        </w:rPr>
      </w:pPr>
      <w:r w:rsidRPr="003B4E2E">
        <w:rPr>
          <w:rFonts w:ascii="Arial" w:hAnsi="Arial" w:cs="Arial"/>
        </w:rPr>
        <w:t>Table 3</w:t>
      </w:r>
      <w:r w:rsidR="000E75DB" w:rsidRPr="003B4E2E">
        <w:rPr>
          <w:rFonts w:ascii="Arial" w:hAnsi="Arial" w:cs="Arial"/>
        </w:rPr>
        <w:t xml:space="preserve">. </w:t>
      </w:r>
      <w:r w:rsidR="008841F3">
        <w:rPr>
          <w:rFonts w:ascii="Arial" w:hAnsi="Arial" w:cs="Arial"/>
          <w:lang w:val="id-ID"/>
        </w:rPr>
        <w:t>The pr</w:t>
      </w:r>
      <w:r w:rsidR="000E75DB" w:rsidRPr="003B4E2E">
        <w:rPr>
          <w:rFonts w:ascii="Arial" w:hAnsi="Arial" w:cs="Arial"/>
        </w:rPr>
        <w:t xml:space="preserve">operties of biodiesel from </w:t>
      </w:r>
      <w:r w:rsidR="00885E77" w:rsidRPr="003B4E2E">
        <w:rPr>
          <w:rFonts w:ascii="Arial" w:hAnsi="Arial" w:cs="Arial"/>
        </w:rPr>
        <w:t xml:space="preserve">waste </w:t>
      </w:r>
      <w:r w:rsidR="000E75DB" w:rsidRPr="003B4E2E">
        <w:rPr>
          <w:rFonts w:ascii="Arial" w:hAnsi="Arial" w:cs="Arial"/>
        </w:rPr>
        <w:t>frying palm oil.</w:t>
      </w:r>
    </w:p>
    <w:p w:rsidR="000E75DB" w:rsidRPr="003B4E2E" w:rsidRDefault="000E75DB" w:rsidP="000E75DB">
      <w:pPr>
        <w:rPr>
          <w:rFonts w:ascii="Arial" w:hAnsi="Arial" w:cs="Arial"/>
        </w:rPr>
      </w:pPr>
    </w:p>
    <w:tbl>
      <w:tblPr>
        <w:tblW w:w="0" w:type="auto"/>
        <w:tblInd w:w="1526" w:type="dxa"/>
        <w:tblLook w:val="00A0" w:firstRow="1" w:lastRow="0" w:firstColumn="1" w:lastColumn="0" w:noHBand="0" w:noVBand="0"/>
      </w:tblPr>
      <w:tblGrid>
        <w:gridCol w:w="2410"/>
        <w:gridCol w:w="2409"/>
        <w:gridCol w:w="2552"/>
      </w:tblGrid>
      <w:tr w:rsidR="00885E77" w:rsidRPr="003B4E2E"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885E77" w:rsidRPr="003B4E2E" w:rsidRDefault="004D7E76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Properties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:rsidR="00885E77" w:rsidRPr="003B4E2E" w:rsidRDefault="00885E77" w:rsidP="006418B0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 xml:space="preserve">Biodiesel 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:rsidR="00885E77" w:rsidRPr="003B4E2E" w:rsidRDefault="00885E77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Biodiesel standard (SNI 04-7182-2006)</w:t>
            </w:r>
          </w:p>
        </w:tc>
      </w:tr>
      <w:tr w:rsidR="00885E77" w:rsidRPr="003B4E2E">
        <w:tc>
          <w:tcPr>
            <w:tcW w:w="2410" w:type="dxa"/>
            <w:tcBorders>
              <w:top w:val="single" w:sz="4" w:space="0" w:color="auto"/>
            </w:tcBorders>
          </w:tcPr>
          <w:p w:rsidR="00885E77" w:rsidRPr="003B4E2E" w:rsidRDefault="00885E77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 xml:space="preserve">Density </w:t>
            </w:r>
          </w:p>
          <w:p w:rsidR="00885E77" w:rsidRPr="003B4E2E" w:rsidRDefault="00885E77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(g/cm</w:t>
            </w:r>
            <w:r w:rsidRPr="003B4E2E">
              <w:rPr>
                <w:rFonts w:ascii="Arial" w:hAnsi="Arial" w:cs="Arial"/>
                <w:vertAlign w:val="superscript"/>
              </w:rPr>
              <w:t>3</w:t>
            </w:r>
            <w:r w:rsidRPr="003B4E2E">
              <w:rPr>
                <w:rFonts w:ascii="Arial" w:hAnsi="Arial" w:cs="Arial"/>
              </w:rPr>
              <w:t>)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:rsidR="00885E77" w:rsidRPr="003B4E2E" w:rsidRDefault="00885E77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0.86</w:t>
            </w:r>
          </w:p>
        </w:tc>
        <w:tc>
          <w:tcPr>
            <w:tcW w:w="2552" w:type="dxa"/>
            <w:tcBorders>
              <w:top w:val="single" w:sz="4" w:space="0" w:color="auto"/>
            </w:tcBorders>
          </w:tcPr>
          <w:p w:rsidR="00885E77" w:rsidRPr="003B4E2E" w:rsidRDefault="00885E77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0.85-0.89</w:t>
            </w:r>
          </w:p>
        </w:tc>
      </w:tr>
      <w:tr w:rsidR="00885E77" w:rsidRPr="003B4E2E">
        <w:tc>
          <w:tcPr>
            <w:tcW w:w="2410" w:type="dxa"/>
          </w:tcPr>
          <w:p w:rsidR="00885E77" w:rsidRPr="003B4E2E" w:rsidRDefault="00885E77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Viscosity</w:t>
            </w:r>
          </w:p>
          <w:p w:rsidR="00885E77" w:rsidRPr="003B4E2E" w:rsidRDefault="00885E77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(mm</w:t>
            </w:r>
            <w:r w:rsidRPr="003B4E2E">
              <w:rPr>
                <w:rFonts w:ascii="Arial" w:hAnsi="Arial" w:cs="Arial"/>
                <w:vertAlign w:val="superscript"/>
              </w:rPr>
              <w:t>2</w:t>
            </w:r>
            <w:r w:rsidRPr="003B4E2E">
              <w:rPr>
                <w:rFonts w:ascii="Arial" w:hAnsi="Arial" w:cs="Arial"/>
              </w:rPr>
              <w:t>/s)</w:t>
            </w:r>
          </w:p>
        </w:tc>
        <w:tc>
          <w:tcPr>
            <w:tcW w:w="2409" w:type="dxa"/>
          </w:tcPr>
          <w:p w:rsidR="00885E77" w:rsidRPr="003B4E2E" w:rsidRDefault="00885E77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5.50</w:t>
            </w:r>
          </w:p>
        </w:tc>
        <w:tc>
          <w:tcPr>
            <w:tcW w:w="2552" w:type="dxa"/>
          </w:tcPr>
          <w:p w:rsidR="00885E77" w:rsidRPr="003B4E2E" w:rsidRDefault="00885E77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2.30-6.00</w:t>
            </w:r>
          </w:p>
        </w:tc>
      </w:tr>
      <w:tr w:rsidR="00885E77" w:rsidRPr="003B4E2E">
        <w:tc>
          <w:tcPr>
            <w:tcW w:w="2410" w:type="dxa"/>
          </w:tcPr>
          <w:p w:rsidR="00885E77" w:rsidRPr="003B4E2E" w:rsidRDefault="00885E77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Free fatty acid  (mg/KOH)</w:t>
            </w:r>
          </w:p>
        </w:tc>
        <w:tc>
          <w:tcPr>
            <w:tcW w:w="2409" w:type="dxa"/>
          </w:tcPr>
          <w:p w:rsidR="00885E77" w:rsidRPr="003B4E2E" w:rsidRDefault="00885E77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0.56</w:t>
            </w:r>
          </w:p>
        </w:tc>
        <w:tc>
          <w:tcPr>
            <w:tcW w:w="2552" w:type="dxa"/>
          </w:tcPr>
          <w:p w:rsidR="00885E77" w:rsidRPr="003B4E2E" w:rsidRDefault="00885E77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Max 0.80</w:t>
            </w:r>
          </w:p>
        </w:tc>
      </w:tr>
      <w:tr w:rsidR="00885E77" w:rsidRPr="003B4E2E">
        <w:tc>
          <w:tcPr>
            <w:tcW w:w="2410" w:type="dxa"/>
            <w:tcBorders>
              <w:bottom w:val="single" w:sz="4" w:space="0" w:color="auto"/>
            </w:tcBorders>
          </w:tcPr>
          <w:p w:rsidR="00885E77" w:rsidRPr="003B4E2E" w:rsidRDefault="00885E77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 xml:space="preserve">Iodine number </w:t>
            </w:r>
          </w:p>
          <w:p w:rsidR="00885E77" w:rsidRPr="003B4E2E" w:rsidRDefault="00885E77" w:rsidP="00414C4D">
            <w:pPr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(g I</w:t>
            </w:r>
            <w:r w:rsidRPr="003B4E2E">
              <w:rPr>
                <w:rFonts w:ascii="Arial" w:hAnsi="Arial" w:cs="Arial"/>
                <w:vertAlign w:val="subscript"/>
              </w:rPr>
              <w:t>2</w:t>
            </w:r>
            <w:r w:rsidRPr="003B4E2E">
              <w:rPr>
                <w:rFonts w:ascii="Arial" w:hAnsi="Arial" w:cs="Arial"/>
              </w:rPr>
              <w:t>/100 g)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885E77" w:rsidRPr="003B4E2E" w:rsidRDefault="00885E77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60.49</w:t>
            </w: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:rsidR="00885E77" w:rsidRPr="003B4E2E" w:rsidRDefault="00885E77" w:rsidP="00414C4D">
            <w:pPr>
              <w:jc w:val="center"/>
              <w:rPr>
                <w:rFonts w:ascii="Arial" w:hAnsi="Arial" w:cs="Arial"/>
              </w:rPr>
            </w:pPr>
            <w:r w:rsidRPr="003B4E2E">
              <w:rPr>
                <w:rFonts w:ascii="Arial" w:hAnsi="Arial" w:cs="Arial"/>
              </w:rPr>
              <w:t>Max 115</w:t>
            </w:r>
          </w:p>
        </w:tc>
      </w:tr>
    </w:tbl>
    <w:p w:rsidR="000E75DB" w:rsidRPr="003B4E2E" w:rsidRDefault="000E75DB" w:rsidP="000E75DB">
      <w:pPr>
        <w:rPr>
          <w:rFonts w:ascii="Arial" w:hAnsi="Arial" w:cs="Arial"/>
          <w:b/>
          <w:bCs/>
          <w:caps/>
        </w:rPr>
      </w:pPr>
    </w:p>
    <w:p w:rsidR="00B47A37" w:rsidRPr="003B4E2E" w:rsidRDefault="00B47A37" w:rsidP="00DA5A41">
      <w:pPr>
        <w:rPr>
          <w:rFonts w:ascii="Arial" w:hAnsi="Arial" w:cs="Arial"/>
          <w:b/>
          <w:bCs/>
        </w:rPr>
      </w:pPr>
    </w:p>
    <w:sectPr w:rsidR="00B47A37" w:rsidRPr="003B4E2E" w:rsidSect="00FE1F6F">
      <w:headerReference w:type="default" r:id="rId26"/>
      <w:pgSz w:w="11900" w:h="16840"/>
      <w:pgMar w:top="1418" w:right="1418" w:bottom="1418" w:left="1418" w:header="850" w:footer="994" w:gutter="0"/>
      <w:lnNumType w:countBy="1" w:restart="continuous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2DC9" w:rsidRDefault="00D92DC9" w:rsidP="006254C5">
      <w:r>
        <w:separator/>
      </w:r>
    </w:p>
  </w:endnote>
  <w:endnote w:type="continuationSeparator" w:id="0">
    <w:p w:rsidR="00D92DC9" w:rsidRDefault="00D92DC9" w:rsidP="006254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2DC9" w:rsidRDefault="00D92DC9" w:rsidP="006254C5">
      <w:r>
        <w:separator/>
      </w:r>
    </w:p>
  </w:footnote>
  <w:footnote w:type="continuationSeparator" w:id="0">
    <w:p w:rsidR="00D92DC9" w:rsidRDefault="00D92DC9" w:rsidP="006254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93731"/>
      <w:docPartObj>
        <w:docPartGallery w:val="Page Numbers (Top of Page)"/>
        <w:docPartUnique/>
      </w:docPartObj>
    </w:sdtPr>
    <w:sdtEndPr/>
    <w:sdtContent>
      <w:p w:rsidR="000536FA" w:rsidRDefault="00271C4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169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0536FA" w:rsidRDefault="000536F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960"/>
  <w:hyphenationZone w:val="425"/>
  <w:drawingGridVerticalSpacing w:val="20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Nzc2tDA0szA2tDRX0lEKTi0uzszPAykwrAUAQaf5gSwAAAA="/>
  </w:docVars>
  <w:rsids>
    <w:rsidRoot w:val="0082030E"/>
    <w:rsid w:val="00006B1C"/>
    <w:rsid w:val="00007FFA"/>
    <w:rsid w:val="00022885"/>
    <w:rsid w:val="000277C8"/>
    <w:rsid w:val="00036506"/>
    <w:rsid w:val="00043C13"/>
    <w:rsid w:val="00050CA8"/>
    <w:rsid w:val="000536FA"/>
    <w:rsid w:val="00054FE3"/>
    <w:rsid w:val="0006502A"/>
    <w:rsid w:val="0006513A"/>
    <w:rsid w:val="00074802"/>
    <w:rsid w:val="00075595"/>
    <w:rsid w:val="00077509"/>
    <w:rsid w:val="00085604"/>
    <w:rsid w:val="00085E0E"/>
    <w:rsid w:val="00087EEE"/>
    <w:rsid w:val="00094C6A"/>
    <w:rsid w:val="000A0DF4"/>
    <w:rsid w:val="000A248B"/>
    <w:rsid w:val="000A3C73"/>
    <w:rsid w:val="000C3D15"/>
    <w:rsid w:val="000C72CB"/>
    <w:rsid w:val="000D56E9"/>
    <w:rsid w:val="000D5B99"/>
    <w:rsid w:val="000D759E"/>
    <w:rsid w:val="000E75DB"/>
    <w:rsid w:val="000E7E20"/>
    <w:rsid w:val="000F1500"/>
    <w:rsid w:val="0010477D"/>
    <w:rsid w:val="0011089C"/>
    <w:rsid w:val="00110E21"/>
    <w:rsid w:val="00113F06"/>
    <w:rsid w:val="00114933"/>
    <w:rsid w:val="001160E0"/>
    <w:rsid w:val="00116D89"/>
    <w:rsid w:val="00132DED"/>
    <w:rsid w:val="001405EF"/>
    <w:rsid w:val="00142A6C"/>
    <w:rsid w:val="00142ACC"/>
    <w:rsid w:val="001451B7"/>
    <w:rsid w:val="001643A8"/>
    <w:rsid w:val="00170B21"/>
    <w:rsid w:val="00171698"/>
    <w:rsid w:val="00176568"/>
    <w:rsid w:val="00176A06"/>
    <w:rsid w:val="00181BF3"/>
    <w:rsid w:val="001832CF"/>
    <w:rsid w:val="00184B89"/>
    <w:rsid w:val="00187C1D"/>
    <w:rsid w:val="00197F95"/>
    <w:rsid w:val="001A3E34"/>
    <w:rsid w:val="001A4F6A"/>
    <w:rsid w:val="001A5469"/>
    <w:rsid w:val="001A61BB"/>
    <w:rsid w:val="001A752A"/>
    <w:rsid w:val="001B1B07"/>
    <w:rsid w:val="001B4C72"/>
    <w:rsid w:val="001C230A"/>
    <w:rsid w:val="001C536D"/>
    <w:rsid w:val="001D5D27"/>
    <w:rsid w:val="001D6483"/>
    <w:rsid w:val="001E04C0"/>
    <w:rsid w:val="001E707A"/>
    <w:rsid w:val="00200BAF"/>
    <w:rsid w:val="00210710"/>
    <w:rsid w:val="00211C11"/>
    <w:rsid w:val="002173C4"/>
    <w:rsid w:val="00220E0E"/>
    <w:rsid w:val="002355B0"/>
    <w:rsid w:val="00235ECE"/>
    <w:rsid w:val="00243B98"/>
    <w:rsid w:val="00250D9B"/>
    <w:rsid w:val="002529AD"/>
    <w:rsid w:val="00252DD6"/>
    <w:rsid w:val="00263AE7"/>
    <w:rsid w:val="002645C0"/>
    <w:rsid w:val="00271C47"/>
    <w:rsid w:val="00275605"/>
    <w:rsid w:val="00277938"/>
    <w:rsid w:val="00280DEF"/>
    <w:rsid w:val="002A2BA9"/>
    <w:rsid w:val="002D74C6"/>
    <w:rsid w:val="002F11A1"/>
    <w:rsid w:val="002F1BFE"/>
    <w:rsid w:val="002F506B"/>
    <w:rsid w:val="002F6618"/>
    <w:rsid w:val="00301846"/>
    <w:rsid w:val="00306123"/>
    <w:rsid w:val="00320951"/>
    <w:rsid w:val="003227F3"/>
    <w:rsid w:val="00323FCF"/>
    <w:rsid w:val="00325E2D"/>
    <w:rsid w:val="00333272"/>
    <w:rsid w:val="003421A0"/>
    <w:rsid w:val="0034555C"/>
    <w:rsid w:val="00347E81"/>
    <w:rsid w:val="00351A8A"/>
    <w:rsid w:val="0037195D"/>
    <w:rsid w:val="00375592"/>
    <w:rsid w:val="00375C96"/>
    <w:rsid w:val="00376097"/>
    <w:rsid w:val="0038511C"/>
    <w:rsid w:val="00391B7B"/>
    <w:rsid w:val="00396038"/>
    <w:rsid w:val="003B00B4"/>
    <w:rsid w:val="003B0162"/>
    <w:rsid w:val="003B1265"/>
    <w:rsid w:val="003B4E2E"/>
    <w:rsid w:val="003B6CCF"/>
    <w:rsid w:val="003C1886"/>
    <w:rsid w:val="003C4F3D"/>
    <w:rsid w:val="003D25E5"/>
    <w:rsid w:val="003F63E4"/>
    <w:rsid w:val="00412510"/>
    <w:rsid w:val="00414C4D"/>
    <w:rsid w:val="004209E9"/>
    <w:rsid w:val="00427E78"/>
    <w:rsid w:val="00432178"/>
    <w:rsid w:val="00435FEE"/>
    <w:rsid w:val="004370B6"/>
    <w:rsid w:val="004443A2"/>
    <w:rsid w:val="00474C5B"/>
    <w:rsid w:val="00475CC3"/>
    <w:rsid w:val="004907BF"/>
    <w:rsid w:val="0049085B"/>
    <w:rsid w:val="00494BBE"/>
    <w:rsid w:val="0049559E"/>
    <w:rsid w:val="00496269"/>
    <w:rsid w:val="004A747F"/>
    <w:rsid w:val="004B1997"/>
    <w:rsid w:val="004C1697"/>
    <w:rsid w:val="004D7E76"/>
    <w:rsid w:val="004E2044"/>
    <w:rsid w:val="004E34BA"/>
    <w:rsid w:val="004E4630"/>
    <w:rsid w:val="004E6D89"/>
    <w:rsid w:val="004E77C0"/>
    <w:rsid w:val="00501984"/>
    <w:rsid w:val="00506D60"/>
    <w:rsid w:val="005102D2"/>
    <w:rsid w:val="005139FE"/>
    <w:rsid w:val="00522CF1"/>
    <w:rsid w:val="005318B0"/>
    <w:rsid w:val="00532B3A"/>
    <w:rsid w:val="0053341D"/>
    <w:rsid w:val="00560CA2"/>
    <w:rsid w:val="00560D6E"/>
    <w:rsid w:val="005668CD"/>
    <w:rsid w:val="0056751D"/>
    <w:rsid w:val="00570E45"/>
    <w:rsid w:val="00575177"/>
    <w:rsid w:val="005762FD"/>
    <w:rsid w:val="00577FE1"/>
    <w:rsid w:val="00591E34"/>
    <w:rsid w:val="00593C47"/>
    <w:rsid w:val="00594451"/>
    <w:rsid w:val="005A2577"/>
    <w:rsid w:val="005B30F8"/>
    <w:rsid w:val="005B40DB"/>
    <w:rsid w:val="005B539E"/>
    <w:rsid w:val="005D253D"/>
    <w:rsid w:val="005E2CFC"/>
    <w:rsid w:val="005E404C"/>
    <w:rsid w:val="00600345"/>
    <w:rsid w:val="0060101B"/>
    <w:rsid w:val="0060251D"/>
    <w:rsid w:val="00603E99"/>
    <w:rsid w:val="00611F36"/>
    <w:rsid w:val="00616E42"/>
    <w:rsid w:val="00620877"/>
    <w:rsid w:val="006254C5"/>
    <w:rsid w:val="00630784"/>
    <w:rsid w:val="0063523A"/>
    <w:rsid w:val="006418B0"/>
    <w:rsid w:val="0064383B"/>
    <w:rsid w:val="00650617"/>
    <w:rsid w:val="00665229"/>
    <w:rsid w:val="00673356"/>
    <w:rsid w:val="006836A8"/>
    <w:rsid w:val="00685B58"/>
    <w:rsid w:val="006B5970"/>
    <w:rsid w:val="006C1BA4"/>
    <w:rsid w:val="006C2479"/>
    <w:rsid w:val="006C2D8E"/>
    <w:rsid w:val="006C59CB"/>
    <w:rsid w:val="006D015E"/>
    <w:rsid w:val="006D1C0A"/>
    <w:rsid w:val="006E735A"/>
    <w:rsid w:val="006E73A2"/>
    <w:rsid w:val="006F06B0"/>
    <w:rsid w:val="00724B0A"/>
    <w:rsid w:val="00726F4D"/>
    <w:rsid w:val="00731F71"/>
    <w:rsid w:val="0073534F"/>
    <w:rsid w:val="00762783"/>
    <w:rsid w:val="0076376F"/>
    <w:rsid w:val="0077507D"/>
    <w:rsid w:val="007808EC"/>
    <w:rsid w:val="00794501"/>
    <w:rsid w:val="007A53E6"/>
    <w:rsid w:val="007A62CF"/>
    <w:rsid w:val="007B0186"/>
    <w:rsid w:val="007C1210"/>
    <w:rsid w:val="007C1B83"/>
    <w:rsid w:val="007C21BA"/>
    <w:rsid w:val="007D2E67"/>
    <w:rsid w:val="00801381"/>
    <w:rsid w:val="0080315F"/>
    <w:rsid w:val="0081198B"/>
    <w:rsid w:val="0082030E"/>
    <w:rsid w:val="0082032E"/>
    <w:rsid w:val="008640CC"/>
    <w:rsid w:val="00864C54"/>
    <w:rsid w:val="008714E9"/>
    <w:rsid w:val="0087268F"/>
    <w:rsid w:val="008766E4"/>
    <w:rsid w:val="008841F3"/>
    <w:rsid w:val="00885E77"/>
    <w:rsid w:val="008A65AF"/>
    <w:rsid w:val="008B76E0"/>
    <w:rsid w:val="008C3A22"/>
    <w:rsid w:val="008D41CF"/>
    <w:rsid w:val="008D717D"/>
    <w:rsid w:val="008D7B38"/>
    <w:rsid w:val="008E20A0"/>
    <w:rsid w:val="008E5703"/>
    <w:rsid w:val="008E6B5E"/>
    <w:rsid w:val="008F2E00"/>
    <w:rsid w:val="009000FB"/>
    <w:rsid w:val="00900173"/>
    <w:rsid w:val="0091437D"/>
    <w:rsid w:val="0092177C"/>
    <w:rsid w:val="00924F2F"/>
    <w:rsid w:val="009309F2"/>
    <w:rsid w:val="00933AAE"/>
    <w:rsid w:val="009355F5"/>
    <w:rsid w:val="00936D10"/>
    <w:rsid w:val="009375BD"/>
    <w:rsid w:val="00942229"/>
    <w:rsid w:val="0094238A"/>
    <w:rsid w:val="0095586E"/>
    <w:rsid w:val="009562DB"/>
    <w:rsid w:val="009772BF"/>
    <w:rsid w:val="009774A6"/>
    <w:rsid w:val="00983017"/>
    <w:rsid w:val="00997A77"/>
    <w:rsid w:val="009A1E37"/>
    <w:rsid w:val="009A7B20"/>
    <w:rsid w:val="009B0205"/>
    <w:rsid w:val="009B1FD0"/>
    <w:rsid w:val="009C0F6C"/>
    <w:rsid w:val="009C49FF"/>
    <w:rsid w:val="009C5A5C"/>
    <w:rsid w:val="009C6325"/>
    <w:rsid w:val="009D0FF6"/>
    <w:rsid w:val="009D7A00"/>
    <w:rsid w:val="009E26F0"/>
    <w:rsid w:val="009F4DF5"/>
    <w:rsid w:val="00A03251"/>
    <w:rsid w:val="00A052BE"/>
    <w:rsid w:val="00A216C5"/>
    <w:rsid w:val="00A2424A"/>
    <w:rsid w:val="00A25C21"/>
    <w:rsid w:val="00A4373A"/>
    <w:rsid w:val="00A463B2"/>
    <w:rsid w:val="00A51DCB"/>
    <w:rsid w:val="00A52888"/>
    <w:rsid w:val="00A53286"/>
    <w:rsid w:val="00A54214"/>
    <w:rsid w:val="00A57E9A"/>
    <w:rsid w:val="00A60FE1"/>
    <w:rsid w:val="00A610A9"/>
    <w:rsid w:val="00A61AC7"/>
    <w:rsid w:val="00A635CC"/>
    <w:rsid w:val="00A63B87"/>
    <w:rsid w:val="00A70CDD"/>
    <w:rsid w:val="00A74C15"/>
    <w:rsid w:val="00A94819"/>
    <w:rsid w:val="00AA5FDA"/>
    <w:rsid w:val="00AC1798"/>
    <w:rsid w:val="00AC289E"/>
    <w:rsid w:val="00AC7717"/>
    <w:rsid w:val="00AD47E1"/>
    <w:rsid w:val="00AD7A5A"/>
    <w:rsid w:val="00AE0912"/>
    <w:rsid w:val="00AE0DFC"/>
    <w:rsid w:val="00AE5D83"/>
    <w:rsid w:val="00AF1B17"/>
    <w:rsid w:val="00AF3DE1"/>
    <w:rsid w:val="00AF488D"/>
    <w:rsid w:val="00B0423A"/>
    <w:rsid w:val="00B06B8D"/>
    <w:rsid w:val="00B10952"/>
    <w:rsid w:val="00B23349"/>
    <w:rsid w:val="00B3470B"/>
    <w:rsid w:val="00B47A37"/>
    <w:rsid w:val="00B47F21"/>
    <w:rsid w:val="00B57508"/>
    <w:rsid w:val="00B60487"/>
    <w:rsid w:val="00B6608D"/>
    <w:rsid w:val="00B816A4"/>
    <w:rsid w:val="00B972FB"/>
    <w:rsid w:val="00BA5146"/>
    <w:rsid w:val="00BB1D8B"/>
    <w:rsid w:val="00BB41A8"/>
    <w:rsid w:val="00BC5476"/>
    <w:rsid w:val="00BE402D"/>
    <w:rsid w:val="00BE445D"/>
    <w:rsid w:val="00C050DC"/>
    <w:rsid w:val="00C1173A"/>
    <w:rsid w:val="00C12A85"/>
    <w:rsid w:val="00C14810"/>
    <w:rsid w:val="00C32E27"/>
    <w:rsid w:val="00C35244"/>
    <w:rsid w:val="00C372D5"/>
    <w:rsid w:val="00C42237"/>
    <w:rsid w:val="00C5568E"/>
    <w:rsid w:val="00C60261"/>
    <w:rsid w:val="00C6143B"/>
    <w:rsid w:val="00C614A0"/>
    <w:rsid w:val="00C736A5"/>
    <w:rsid w:val="00C74C75"/>
    <w:rsid w:val="00C9193C"/>
    <w:rsid w:val="00C96962"/>
    <w:rsid w:val="00CA0993"/>
    <w:rsid w:val="00CA68FE"/>
    <w:rsid w:val="00CB00E1"/>
    <w:rsid w:val="00CB16F8"/>
    <w:rsid w:val="00CB2F64"/>
    <w:rsid w:val="00CB6760"/>
    <w:rsid w:val="00CC5B92"/>
    <w:rsid w:val="00CE4846"/>
    <w:rsid w:val="00CE5965"/>
    <w:rsid w:val="00CE69D3"/>
    <w:rsid w:val="00CE779C"/>
    <w:rsid w:val="00CF393A"/>
    <w:rsid w:val="00D03F37"/>
    <w:rsid w:val="00D07CA4"/>
    <w:rsid w:val="00D115A0"/>
    <w:rsid w:val="00D124A4"/>
    <w:rsid w:val="00D132B4"/>
    <w:rsid w:val="00D2008C"/>
    <w:rsid w:val="00D22FEE"/>
    <w:rsid w:val="00D37654"/>
    <w:rsid w:val="00D53609"/>
    <w:rsid w:val="00D57B19"/>
    <w:rsid w:val="00D73836"/>
    <w:rsid w:val="00D76F1C"/>
    <w:rsid w:val="00D85138"/>
    <w:rsid w:val="00D92DC9"/>
    <w:rsid w:val="00D97416"/>
    <w:rsid w:val="00DA5A41"/>
    <w:rsid w:val="00DB093D"/>
    <w:rsid w:val="00DD1570"/>
    <w:rsid w:val="00DD15B7"/>
    <w:rsid w:val="00DD21F6"/>
    <w:rsid w:val="00DD6953"/>
    <w:rsid w:val="00DD7398"/>
    <w:rsid w:val="00DD7F8D"/>
    <w:rsid w:val="00DE617E"/>
    <w:rsid w:val="00DE79CB"/>
    <w:rsid w:val="00DE7E0A"/>
    <w:rsid w:val="00DE7E20"/>
    <w:rsid w:val="00DF76FE"/>
    <w:rsid w:val="00E10E16"/>
    <w:rsid w:val="00E178D4"/>
    <w:rsid w:val="00E30E40"/>
    <w:rsid w:val="00E32A9B"/>
    <w:rsid w:val="00E35996"/>
    <w:rsid w:val="00E375BC"/>
    <w:rsid w:val="00E45578"/>
    <w:rsid w:val="00E74A0D"/>
    <w:rsid w:val="00E93C2F"/>
    <w:rsid w:val="00EA5139"/>
    <w:rsid w:val="00EB398A"/>
    <w:rsid w:val="00EB4E6B"/>
    <w:rsid w:val="00EC4D19"/>
    <w:rsid w:val="00ED6157"/>
    <w:rsid w:val="00EF0A44"/>
    <w:rsid w:val="00EF1AB1"/>
    <w:rsid w:val="00EF1B4B"/>
    <w:rsid w:val="00F00AE0"/>
    <w:rsid w:val="00F01CEC"/>
    <w:rsid w:val="00F06B81"/>
    <w:rsid w:val="00F075B6"/>
    <w:rsid w:val="00F07EE4"/>
    <w:rsid w:val="00F1111B"/>
    <w:rsid w:val="00F1234C"/>
    <w:rsid w:val="00F1652D"/>
    <w:rsid w:val="00F26B1B"/>
    <w:rsid w:val="00F44D71"/>
    <w:rsid w:val="00F4707B"/>
    <w:rsid w:val="00F5484B"/>
    <w:rsid w:val="00F63781"/>
    <w:rsid w:val="00F663FB"/>
    <w:rsid w:val="00F7097A"/>
    <w:rsid w:val="00F7526F"/>
    <w:rsid w:val="00F8366A"/>
    <w:rsid w:val="00F96821"/>
    <w:rsid w:val="00FA199A"/>
    <w:rsid w:val="00FB34F6"/>
    <w:rsid w:val="00FC077E"/>
    <w:rsid w:val="00FC0C24"/>
    <w:rsid w:val="00FC4579"/>
    <w:rsid w:val="00FD30FC"/>
    <w:rsid w:val="00FD32E3"/>
    <w:rsid w:val="00FD401E"/>
    <w:rsid w:val="00FE1F6F"/>
    <w:rsid w:val="00FF5B6D"/>
    <w:rsid w:val="00FF5C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Century" w:hAnsi="Century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Medium Grid 1" w:unhideWhenUsed="0"/>
    <w:lsdException w:name="Medium Grid 2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144150"/>
    <w:pPr>
      <w:widowControl w:val="0"/>
      <w:jc w:val="both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5B9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CC5B92"/>
    <w:pPr>
      <w:widowControl/>
      <w:spacing w:before="100" w:beforeAutospacing="1" w:after="100" w:afterAutospacing="1"/>
      <w:jc w:val="left"/>
      <w:outlineLvl w:val="2"/>
    </w:pPr>
    <w:rPr>
      <w:rFonts w:ascii="Times New Roman" w:eastAsia="Times New Roman" w:hAnsi="Times New Roma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7C81"/>
    <w:rPr>
      <w:color w:val="0000FF"/>
      <w:u w:val="single"/>
    </w:rPr>
  </w:style>
  <w:style w:type="table" w:styleId="TableGrid">
    <w:name w:val="Table Grid"/>
    <w:basedOn w:val="TableNormal"/>
    <w:uiPriority w:val="59"/>
    <w:rsid w:val="0074003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AB532B"/>
  </w:style>
  <w:style w:type="character" w:styleId="CommentReference">
    <w:name w:val="annotation reference"/>
    <w:basedOn w:val="DefaultParagraphFont"/>
    <w:uiPriority w:val="99"/>
    <w:semiHidden/>
    <w:unhideWhenUsed/>
    <w:rsid w:val="00280D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0D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0DEF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0D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0DEF"/>
    <w:rPr>
      <w:b/>
      <w:bCs/>
      <w:kern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D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DEF"/>
    <w:rPr>
      <w:rFonts w:ascii="Tahoma" w:hAnsi="Tahoma" w:cs="Tahoma"/>
      <w:kern w:val="2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CC5B92"/>
    <w:rPr>
      <w:rFonts w:ascii="Times New Roman" w:eastAsia="Times New Roman" w:hAnsi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CC5B92"/>
    <w:rPr>
      <w:b/>
      <w:bCs/>
    </w:rPr>
  </w:style>
  <w:style w:type="character" w:customStyle="1" w:styleId="apple-converted-space">
    <w:name w:val="apple-converted-space"/>
    <w:basedOn w:val="DefaultParagraphFont"/>
    <w:rsid w:val="00CC5B92"/>
  </w:style>
  <w:style w:type="character" w:customStyle="1" w:styleId="Heading1Char">
    <w:name w:val="Heading 1 Char"/>
    <w:basedOn w:val="DefaultParagraphFont"/>
    <w:link w:val="Heading1"/>
    <w:uiPriority w:val="9"/>
    <w:rsid w:val="00CC5B92"/>
    <w:rPr>
      <w:rFonts w:asciiTheme="majorHAnsi" w:eastAsiaTheme="majorEastAsia" w:hAnsiTheme="majorHAnsi" w:cstheme="majorBidi"/>
      <w:b/>
      <w:bCs/>
      <w:color w:val="365F91" w:themeColor="accent1" w:themeShade="BF"/>
      <w:kern w:val="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CC5B9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6376F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</w:rPr>
  </w:style>
  <w:style w:type="character" w:customStyle="1" w:styleId="nlmx">
    <w:name w:val="nlm_x"/>
    <w:basedOn w:val="DefaultParagraphFont"/>
    <w:rsid w:val="00301846"/>
  </w:style>
  <w:style w:type="character" w:styleId="HTMLCite">
    <w:name w:val="HTML Cite"/>
    <w:basedOn w:val="DefaultParagraphFont"/>
    <w:uiPriority w:val="99"/>
    <w:semiHidden/>
    <w:unhideWhenUsed/>
    <w:rsid w:val="00301846"/>
    <w:rPr>
      <w:i/>
      <w:iCs/>
    </w:rPr>
  </w:style>
  <w:style w:type="character" w:customStyle="1" w:styleId="citationyear">
    <w:name w:val="citation_year"/>
    <w:basedOn w:val="DefaultParagraphFont"/>
    <w:rsid w:val="00301846"/>
  </w:style>
  <w:style w:type="character" w:customStyle="1" w:styleId="citationvolume">
    <w:name w:val="citation_volume"/>
    <w:basedOn w:val="DefaultParagraphFont"/>
    <w:rsid w:val="00301846"/>
  </w:style>
  <w:style w:type="paragraph" w:styleId="Header">
    <w:name w:val="header"/>
    <w:basedOn w:val="Normal"/>
    <w:link w:val="HeaderChar"/>
    <w:uiPriority w:val="99"/>
    <w:unhideWhenUsed/>
    <w:rsid w:val="006254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54C5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6254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254C5"/>
    <w:rPr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1251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Century" w:hAnsi="Century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Medium Grid 1" w:unhideWhenUsed="0"/>
    <w:lsdException w:name="Medium Grid 2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144150"/>
    <w:pPr>
      <w:widowControl w:val="0"/>
      <w:jc w:val="both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5B9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CC5B92"/>
    <w:pPr>
      <w:widowControl/>
      <w:spacing w:before="100" w:beforeAutospacing="1" w:after="100" w:afterAutospacing="1"/>
      <w:jc w:val="left"/>
      <w:outlineLvl w:val="2"/>
    </w:pPr>
    <w:rPr>
      <w:rFonts w:ascii="Times New Roman" w:eastAsia="Times New Roman" w:hAnsi="Times New Roma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7C81"/>
    <w:rPr>
      <w:color w:val="0000FF"/>
      <w:u w:val="single"/>
    </w:rPr>
  </w:style>
  <w:style w:type="table" w:styleId="TableGrid">
    <w:name w:val="Table Grid"/>
    <w:basedOn w:val="TableNormal"/>
    <w:uiPriority w:val="59"/>
    <w:rsid w:val="0074003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AB532B"/>
  </w:style>
  <w:style w:type="character" w:styleId="CommentReference">
    <w:name w:val="annotation reference"/>
    <w:basedOn w:val="DefaultParagraphFont"/>
    <w:uiPriority w:val="99"/>
    <w:semiHidden/>
    <w:unhideWhenUsed/>
    <w:rsid w:val="00280D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0D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0DEF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0D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0DEF"/>
    <w:rPr>
      <w:b/>
      <w:bCs/>
      <w:kern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D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DEF"/>
    <w:rPr>
      <w:rFonts w:ascii="Tahoma" w:hAnsi="Tahoma" w:cs="Tahoma"/>
      <w:kern w:val="2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CC5B92"/>
    <w:rPr>
      <w:rFonts w:ascii="Times New Roman" w:eastAsia="Times New Roman" w:hAnsi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CC5B92"/>
    <w:rPr>
      <w:b/>
      <w:bCs/>
    </w:rPr>
  </w:style>
  <w:style w:type="character" w:customStyle="1" w:styleId="apple-converted-space">
    <w:name w:val="apple-converted-space"/>
    <w:basedOn w:val="DefaultParagraphFont"/>
    <w:rsid w:val="00CC5B92"/>
  </w:style>
  <w:style w:type="character" w:customStyle="1" w:styleId="Heading1Char">
    <w:name w:val="Heading 1 Char"/>
    <w:basedOn w:val="DefaultParagraphFont"/>
    <w:link w:val="Heading1"/>
    <w:uiPriority w:val="9"/>
    <w:rsid w:val="00CC5B92"/>
    <w:rPr>
      <w:rFonts w:asciiTheme="majorHAnsi" w:eastAsiaTheme="majorEastAsia" w:hAnsiTheme="majorHAnsi" w:cstheme="majorBidi"/>
      <w:b/>
      <w:bCs/>
      <w:color w:val="365F91" w:themeColor="accent1" w:themeShade="BF"/>
      <w:kern w:val="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CC5B9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6376F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</w:rPr>
  </w:style>
  <w:style w:type="character" w:customStyle="1" w:styleId="nlmx">
    <w:name w:val="nlm_x"/>
    <w:basedOn w:val="DefaultParagraphFont"/>
    <w:rsid w:val="00301846"/>
  </w:style>
  <w:style w:type="character" w:styleId="HTMLCite">
    <w:name w:val="HTML Cite"/>
    <w:basedOn w:val="DefaultParagraphFont"/>
    <w:uiPriority w:val="99"/>
    <w:semiHidden/>
    <w:unhideWhenUsed/>
    <w:rsid w:val="00301846"/>
    <w:rPr>
      <w:i/>
      <w:iCs/>
    </w:rPr>
  </w:style>
  <w:style w:type="character" w:customStyle="1" w:styleId="citationyear">
    <w:name w:val="citation_year"/>
    <w:basedOn w:val="DefaultParagraphFont"/>
    <w:rsid w:val="00301846"/>
  </w:style>
  <w:style w:type="character" w:customStyle="1" w:styleId="citationvolume">
    <w:name w:val="citation_volume"/>
    <w:basedOn w:val="DefaultParagraphFont"/>
    <w:rsid w:val="00301846"/>
  </w:style>
  <w:style w:type="paragraph" w:styleId="Header">
    <w:name w:val="header"/>
    <w:basedOn w:val="Normal"/>
    <w:link w:val="HeaderChar"/>
    <w:uiPriority w:val="99"/>
    <w:unhideWhenUsed/>
    <w:rsid w:val="006254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54C5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6254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254C5"/>
    <w:rPr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1251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95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9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25" Type="http://schemas.openxmlformats.org/officeDocument/2006/relationships/image" Target="media/image8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9.emf"/><Relationship Id="rId5" Type="http://schemas.openxmlformats.org/officeDocument/2006/relationships/footnotes" Target="footnotes.xml"/><Relationship Id="rId23" Type="http://schemas.openxmlformats.org/officeDocument/2006/relationships/image" Target="media/image8.emf"/><Relationship Id="rId28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2</Words>
  <Characters>1145</Characters>
  <Application>Microsoft Office Word</Application>
  <DocSecurity>0</DocSecurity>
  <Lines>3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as sriwijaya</Company>
  <LinksUpToDate>false</LinksUpToDate>
  <CharactersWithSpaces>1310</CharactersWithSpaces>
  <SharedDoc>false</SharedDoc>
  <HLinks>
    <vt:vector size="6" baseType="variant">
      <vt:variant>
        <vt:i4>7471177</vt:i4>
      </vt:variant>
      <vt:variant>
        <vt:i4>0</vt:i4>
      </vt:variant>
      <vt:variant>
        <vt:i4>0</vt:i4>
      </vt:variant>
      <vt:variant>
        <vt:i4>5</vt:i4>
      </vt:variant>
      <vt:variant>
        <vt:lpwstr>mailto:aldeslesbani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des lesbani</dc:creator>
  <cp:lastModifiedBy>Risfidian</cp:lastModifiedBy>
  <cp:revision>2</cp:revision>
  <cp:lastPrinted>2015-04-22T07:05:00Z</cp:lastPrinted>
  <dcterms:created xsi:type="dcterms:W3CDTF">2017-11-01T06:07:00Z</dcterms:created>
  <dcterms:modified xsi:type="dcterms:W3CDTF">2017-11-01T06:07:00Z</dcterms:modified>
</cp:coreProperties>
</file>